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9FA0AD" w14:textId="218378E1" w:rsidR="00125533" w:rsidRDefault="00236185" w:rsidP="00651413">
      <w:pPr>
        <w:jc w:val="right"/>
        <w:rPr>
          <w:b/>
          <w:sz w:val="36"/>
          <w:szCs w:val="36"/>
        </w:rPr>
      </w:pPr>
      <w:r>
        <w:rPr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210C4A04" wp14:editId="3443DCC1">
            <wp:simplePos x="0" y="0"/>
            <wp:positionH relativeFrom="column">
              <wp:posOffset>3810</wp:posOffset>
            </wp:positionH>
            <wp:positionV relativeFrom="paragraph">
              <wp:posOffset>-200660</wp:posOffset>
            </wp:positionV>
            <wp:extent cx="1597660" cy="922020"/>
            <wp:effectExtent l="0" t="0" r="2540" b="0"/>
            <wp:wrapSquare wrapText="bothSides"/>
            <wp:docPr id="1" name="Picture 2" descr="DOWT logo low 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DOWT logo low re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66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5533" w:rsidRPr="007B1204">
        <w:rPr>
          <w:b/>
          <w:sz w:val="36"/>
          <w:szCs w:val="36"/>
        </w:rPr>
        <w:t>DOWT</w:t>
      </w:r>
      <w:r w:rsidR="00125533">
        <w:rPr>
          <w:b/>
          <w:sz w:val="36"/>
          <w:szCs w:val="36"/>
        </w:rPr>
        <w:t xml:space="preserve"> </w:t>
      </w:r>
      <w:r w:rsidR="00431B7D">
        <w:rPr>
          <w:b/>
          <w:sz w:val="36"/>
          <w:szCs w:val="36"/>
        </w:rPr>
        <w:t>Spring</w:t>
      </w:r>
      <w:r w:rsidR="00125533">
        <w:rPr>
          <w:b/>
          <w:sz w:val="36"/>
          <w:szCs w:val="36"/>
        </w:rPr>
        <w:t xml:space="preserve"> 201</w:t>
      </w:r>
      <w:r w:rsidR="00651413">
        <w:rPr>
          <w:b/>
          <w:sz w:val="36"/>
          <w:szCs w:val="36"/>
        </w:rPr>
        <w:t>8</w:t>
      </w:r>
      <w:r w:rsidR="00125533">
        <w:rPr>
          <w:b/>
          <w:sz w:val="36"/>
          <w:szCs w:val="36"/>
        </w:rPr>
        <w:t xml:space="preserve"> –</w:t>
      </w:r>
      <w:r w:rsidR="00B72DB7">
        <w:rPr>
          <w:b/>
          <w:sz w:val="36"/>
          <w:szCs w:val="36"/>
        </w:rPr>
        <w:t xml:space="preserve"> </w:t>
      </w:r>
      <w:r w:rsidR="00125533" w:rsidRPr="007B1204">
        <w:rPr>
          <w:b/>
          <w:sz w:val="36"/>
          <w:szCs w:val="36"/>
        </w:rPr>
        <w:t>Gembrook</w:t>
      </w:r>
      <w:r w:rsidR="00B72DB7">
        <w:rPr>
          <w:b/>
          <w:sz w:val="36"/>
          <w:szCs w:val="36"/>
        </w:rPr>
        <w:t xml:space="preserve"> Station</w:t>
      </w:r>
    </w:p>
    <w:p w14:paraId="3AE3D7DA" w14:textId="77777777" w:rsidR="00125533" w:rsidRDefault="00125533" w:rsidP="00651413">
      <w:pPr>
        <w:jc w:val="right"/>
        <w:rPr>
          <w:b/>
        </w:rPr>
      </w:pPr>
      <w:r w:rsidRPr="006655D0">
        <w:rPr>
          <w:b/>
        </w:rPr>
        <w:t>Position Descriptions:</w:t>
      </w:r>
      <w:r>
        <w:rPr>
          <w:b/>
        </w:rPr>
        <w:t xml:space="preserve"> </w:t>
      </w:r>
      <w:r w:rsidR="002C619F">
        <w:rPr>
          <w:sz w:val="36"/>
          <w:szCs w:val="36"/>
        </w:rPr>
        <w:t xml:space="preserve">Photo Attendant </w:t>
      </w:r>
    </w:p>
    <w:p w14:paraId="51DC9937" w14:textId="4BC121EF" w:rsidR="00125533" w:rsidRDefault="00125533" w:rsidP="00651413">
      <w:pPr>
        <w:spacing w:line="240" w:lineRule="auto"/>
        <w:rPr>
          <w:rFonts w:cs="Arial"/>
        </w:rPr>
      </w:pPr>
      <w:r w:rsidRPr="00B24529">
        <w:rPr>
          <w:rFonts w:cs="Arial"/>
          <w:b/>
        </w:rPr>
        <w:t>Shift:</w:t>
      </w:r>
      <w:r w:rsidRPr="00185E88">
        <w:rPr>
          <w:rFonts w:cs="Arial"/>
        </w:rPr>
        <w:t xml:space="preserve"> 8:</w:t>
      </w:r>
      <w:r w:rsidR="00286E5A">
        <w:rPr>
          <w:rFonts w:cs="Arial"/>
        </w:rPr>
        <w:t>3</w:t>
      </w:r>
      <w:r>
        <w:rPr>
          <w:rFonts w:cs="Arial"/>
        </w:rPr>
        <w:t>0</w:t>
      </w:r>
      <w:r w:rsidRPr="00185E88">
        <w:rPr>
          <w:rFonts w:cs="Arial"/>
        </w:rPr>
        <w:t>am</w:t>
      </w:r>
      <w:r>
        <w:rPr>
          <w:rFonts w:cs="Arial"/>
        </w:rPr>
        <w:t xml:space="preserve"> </w:t>
      </w:r>
      <w:r w:rsidRPr="00185E88">
        <w:rPr>
          <w:rFonts w:cs="Arial"/>
        </w:rPr>
        <w:t xml:space="preserve">– </w:t>
      </w:r>
      <w:r>
        <w:rPr>
          <w:rFonts w:cs="Arial"/>
        </w:rPr>
        <w:t>4</w:t>
      </w:r>
      <w:r w:rsidRPr="00185E88">
        <w:rPr>
          <w:rFonts w:cs="Arial"/>
        </w:rPr>
        <w:t>pm</w:t>
      </w:r>
      <w:r w:rsidRPr="00185E88">
        <w:rPr>
          <w:rFonts w:cs="Arial"/>
        </w:rPr>
        <w:tab/>
      </w:r>
      <w:r w:rsidRPr="00185E88">
        <w:rPr>
          <w:rFonts w:cs="Arial"/>
        </w:rPr>
        <w:tab/>
      </w:r>
      <w:r w:rsidRPr="00185E88"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 w:rsidR="00651413">
        <w:rPr>
          <w:rFonts w:cs="Arial"/>
        </w:rPr>
        <w:br/>
      </w:r>
      <w:r w:rsidRPr="00B24529">
        <w:rPr>
          <w:rFonts w:cs="Arial"/>
          <w:b/>
        </w:rPr>
        <w:t>Note:</w:t>
      </w:r>
      <w:r w:rsidRPr="00185E88">
        <w:rPr>
          <w:rFonts w:cs="Arial"/>
        </w:rPr>
        <w:t xml:space="preserve"> The site open to public: 9am – </w:t>
      </w:r>
      <w:r>
        <w:rPr>
          <w:rFonts w:cs="Arial"/>
        </w:rPr>
        <w:t>3</w:t>
      </w:r>
      <w:r w:rsidRPr="00185E88">
        <w:rPr>
          <w:rFonts w:cs="Arial"/>
        </w:rPr>
        <w:t>:30pm</w:t>
      </w:r>
    </w:p>
    <w:p w14:paraId="16EEB6B6" w14:textId="2A789508" w:rsidR="00125533" w:rsidRDefault="00125533" w:rsidP="00274CF0">
      <w:pPr>
        <w:spacing w:line="240" w:lineRule="auto"/>
      </w:pPr>
      <w:r w:rsidRPr="00B24529">
        <w:rPr>
          <w:b/>
        </w:rPr>
        <w:t>Location:</w:t>
      </w:r>
      <w:r>
        <w:t xml:space="preserve"> </w:t>
      </w:r>
      <w:r w:rsidR="002C619F">
        <w:t>S</w:t>
      </w:r>
      <w:r>
        <w:t xml:space="preserve">ituated </w:t>
      </w:r>
      <w:r w:rsidR="002C619F">
        <w:t>alongside 3</w:t>
      </w:r>
      <w:r w:rsidR="002C619F" w:rsidRPr="002C619F">
        <w:rPr>
          <w:vertAlign w:val="superscript"/>
        </w:rPr>
        <w:t>rd</w:t>
      </w:r>
      <w:r w:rsidR="002C619F">
        <w:t xml:space="preserve"> opposite the Heritage Platform, on both side</w:t>
      </w:r>
      <w:r w:rsidR="00D63FDC">
        <w:t>s</w:t>
      </w:r>
      <w:r w:rsidR="002C619F">
        <w:t xml:space="preserve"> of the post and rail fence. </w:t>
      </w:r>
    </w:p>
    <w:p w14:paraId="5EE434E3" w14:textId="77777777" w:rsidR="00125533" w:rsidRDefault="00125533" w:rsidP="00274CF0">
      <w:pPr>
        <w:spacing w:after="0" w:line="240" w:lineRule="auto"/>
      </w:pPr>
      <w:r w:rsidRPr="00B24529">
        <w:rPr>
          <w:b/>
        </w:rPr>
        <w:t>Role responsibilities</w:t>
      </w:r>
      <w:r>
        <w:t xml:space="preserve">: </w:t>
      </w:r>
    </w:p>
    <w:p w14:paraId="7CB2AB11" w14:textId="77777777" w:rsidR="002C619F" w:rsidRDefault="00125533" w:rsidP="00274CF0">
      <w:pPr>
        <w:spacing w:after="0" w:line="240" w:lineRule="auto"/>
      </w:pPr>
      <w:r>
        <w:t>The purpose of this role is to ensure the</w:t>
      </w:r>
      <w:r w:rsidR="002C619F">
        <w:t xml:space="preserve"> safety and efficiency of the passengers having their photograph taken</w:t>
      </w:r>
      <w:r w:rsidR="00286E5A">
        <w:t>.</w:t>
      </w:r>
    </w:p>
    <w:p w14:paraId="2530CBC1" w14:textId="77777777" w:rsidR="00D63FDC" w:rsidRDefault="00D63FDC" w:rsidP="00274CF0">
      <w:pPr>
        <w:pStyle w:val="ListParagraph"/>
        <w:numPr>
          <w:ilvl w:val="0"/>
          <w:numId w:val="2"/>
        </w:numPr>
        <w:spacing w:after="0" w:line="240" w:lineRule="auto"/>
      </w:pPr>
      <w:r>
        <w:t>Key points</w:t>
      </w:r>
    </w:p>
    <w:p w14:paraId="6D599D4A" w14:textId="7142B33B" w:rsidR="00125533" w:rsidRDefault="00D63FDC" w:rsidP="00274CF0">
      <w:pPr>
        <w:pStyle w:val="ListParagraph"/>
        <w:numPr>
          <w:ilvl w:val="1"/>
          <w:numId w:val="2"/>
        </w:numPr>
        <w:spacing w:after="0" w:line="240" w:lineRule="auto"/>
      </w:pPr>
      <w:r w:rsidRPr="00D63FDC">
        <w:rPr>
          <w:noProof/>
        </w:rPr>
        <w:t xml:space="preserve">Ensure </w:t>
      </w:r>
      <w:r w:rsidRPr="00355FA7">
        <w:rPr>
          <w:noProof/>
        </w:rPr>
        <w:t>p</w:t>
      </w:r>
      <w:r w:rsidR="00FA62AD" w:rsidRPr="00355FA7">
        <w:rPr>
          <w:noProof/>
        </w:rPr>
        <w:t xml:space="preserve">hoto  area / </w:t>
      </w:r>
      <w:r w:rsidR="00125533" w:rsidRPr="00355FA7">
        <w:rPr>
          <w:noProof/>
        </w:rPr>
        <w:t>crossing</w:t>
      </w:r>
      <w:r w:rsidR="00125533">
        <w:t xml:space="preserve"> </w:t>
      </w:r>
      <w:r w:rsidR="00125533" w:rsidRPr="00FA62AD">
        <w:rPr>
          <w:noProof/>
        </w:rPr>
        <w:t>is closed</w:t>
      </w:r>
      <w:r w:rsidR="00FA62AD" w:rsidRPr="00FA62AD">
        <w:rPr>
          <w:noProof/>
        </w:rPr>
        <w:t>,</w:t>
      </w:r>
      <w:r w:rsidR="00125533">
        <w:t xml:space="preserve"> </w:t>
      </w:r>
      <w:r w:rsidR="00125533" w:rsidRPr="00FA62AD">
        <w:rPr>
          <w:noProof/>
        </w:rPr>
        <w:t>and</w:t>
      </w:r>
      <w:r w:rsidR="00125533">
        <w:t xml:space="preserve"> tracks are clear before any train movement happens in the yard.</w:t>
      </w:r>
    </w:p>
    <w:p w14:paraId="26E2D1AD" w14:textId="7CFDEEB1" w:rsidR="00D63FDC" w:rsidRPr="00B53812" w:rsidRDefault="00D63FDC" w:rsidP="00274CF0">
      <w:pPr>
        <w:pStyle w:val="ListParagraph"/>
        <w:numPr>
          <w:ilvl w:val="1"/>
          <w:numId w:val="2"/>
        </w:numPr>
        <w:spacing w:after="0" w:line="240" w:lineRule="auto"/>
      </w:pPr>
      <w:r>
        <w:t>Have time/schedule awareness to monitor the queue length and close off accordingly.</w:t>
      </w:r>
    </w:p>
    <w:p w14:paraId="6728CA3E" w14:textId="77777777" w:rsidR="00B53812" w:rsidRPr="00B53812" w:rsidRDefault="00125533" w:rsidP="00274CF0">
      <w:pPr>
        <w:pStyle w:val="ListParagraph"/>
        <w:numPr>
          <w:ilvl w:val="0"/>
          <w:numId w:val="2"/>
        </w:numPr>
        <w:spacing w:after="0" w:line="240" w:lineRule="auto"/>
      </w:pPr>
      <w:r w:rsidRPr="00B53812">
        <w:t xml:space="preserve">Communication </w:t>
      </w:r>
    </w:p>
    <w:p w14:paraId="21F4124D" w14:textId="299B2EB5" w:rsidR="00236185" w:rsidRPr="00B53812" w:rsidRDefault="00125533" w:rsidP="00274CF0">
      <w:pPr>
        <w:pStyle w:val="ListParagraph"/>
        <w:numPr>
          <w:ilvl w:val="1"/>
          <w:numId w:val="2"/>
        </w:numPr>
        <w:spacing w:after="0" w:line="240" w:lineRule="auto"/>
      </w:pPr>
      <w:r w:rsidRPr="00B53812">
        <w:t xml:space="preserve">with Signalman </w:t>
      </w:r>
      <w:r w:rsidR="00B53812" w:rsidRPr="00B53812">
        <w:t xml:space="preserve">and crossing supervisors </w:t>
      </w:r>
      <w:r w:rsidRPr="00B53812">
        <w:t>is essential in this role.</w:t>
      </w:r>
    </w:p>
    <w:p w14:paraId="2B6ED589" w14:textId="165097B2" w:rsidR="00286E5A" w:rsidRPr="00B53812" w:rsidRDefault="00B53812" w:rsidP="00274CF0">
      <w:pPr>
        <w:pStyle w:val="ListParagraph"/>
        <w:numPr>
          <w:ilvl w:val="1"/>
          <w:numId w:val="2"/>
        </w:numPr>
        <w:spacing w:after="0" w:line="240" w:lineRule="auto"/>
      </w:pPr>
      <w:r w:rsidRPr="00355FA7">
        <w:rPr>
          <w:noProof/>
        </w:rPr>
        <w:t>l</w:t>
      </w:r>
      <w:r w:rsidR="00286E5A" w:rsidRPr="00355FA7">
        <w:rPr>
          <w:noProof/>
        </w:rPr>
        <w:t>oco movements</w:t>
      </w:r>
      <w:r w:rsidRPr="00355FA7">
        <w:rPr>
          <w:noProof/>
        </w:rPr>
        <w:t xml:space="preserve"> will be advised</w:t>
      </w:r>
      <w:r w:rsidR="00286E5A" w:rsidRPr="00355FA7">
        <w:rPr>
          <w:noProof/>
        </w:rPr>
        <w:t xml:space="preserve"> by </w:t>
      </w:r>
      <w:r w:rsidRPr="00355FA7">
        <w:rPr>
          <w:noProof/>
        </w:rPr>
        <w:t xml:space="preserve">the </w:t>
      </w:r>
      <w:r w:rsidR="00FA62AD" w:rsidRPr="00355FA7">
        <w:rPr>
          <w:noProof/>
        </w:rPr>
        <w:t>driver</w:t>
      </w:r>
      <w:r w:rsidR="00286E5A" w:rsidRPr="00355FA7">
        <w:rPr>
          <w:noProof/>
        </w:rPr>
        <w:t xml:space="preserve"> / fireman</w:t>
      </w:r>
    </w:p>
    <w:p w14:paraId="2CD83B24" w14:textId="3E9B9ADC" w:rsidR="00B53812" w:rsidRDefault="00B53812" w:rsidP="00274CF0">
      <w:pPr>
        <w:pStyle w:val="ListParagraph"/>
        <w:numPr>
          <w:ilvl w:val="1"/>
          <w:numId w:val="2"/>
        </w:numPr>
        <w:spacing w:after="0" w:line="240" w:lineRule="auto"/>
      </w:pPr>
      <w:r w:rsidRPr="00B53812">
        <w:t>working with the Actors to move through the line in an efficient manner</w:t>
      </w:r>
    </w:p>
    <w:p w14:paraId="7290CE53" w14:textId="739D9D5E" w:rsidR="00274CF0" w:rsidRPr="00B53812" w:rsidRDefault="00274CF0" w:rsidP="00274CF0">
      <w:pPr>
        <w:pStyle w:val="ListParagraph"/>
        <w:numPr>
          <w:ilvl w:val="1"/>
          <w:numId w:val="2"/>
        </w:numPr>
        <w:spacing w:after="0" w:line="240" w:lineRule="auto"/>
      </w:pPr>
      <w:r>
        <w:t xml:space="preserve">with passengers – verbally and with the use of the </w:t>
      </w:r>
      <w:r w:rsidRPr="00274CF0">
        <w:rPr>
          <w:i/>
        </w:rPr>
        <w:t>photo opportunity clock sign</w:t>
      </w:r>
      <w:r>
        <w:t xml:space="preserve"> </w:t>
      </w:r>
    </w:p>
    <w:p w14:paraId="641B948E" w14:textId="11B0001F" w:rsidR="00585955" w:rsidRDefault="00585955" w:rsidP="00274CF0">
      <w:pPr>
        <w:spacing w:after="0" w:line="240" w:lineRule="auto"/>
      </w:pPr>
    </w:p>
    <w:p w14:paraId="04FCD06C" w14:textId="77777777" w:rsidR="00274CF0" w:rsidRPr="00274CF0" w:rsidRDefault="00B53812" w:rsidP="00274CF0">
      <w:pPr>
        <w:spacing w:after="0" w:line="240" w:lineRule="auto"/>
        <w:rPr>
          <w:b/>
        </w:rPr>
      </w:pPr>
      <w:r w:rsidRPr="00274CF0">
        <w:rPr>
          <w:b/>
        </w:rPr>
        <w:t>Note</w:t>
      </w:r>
      <w:r w:rsidR="00274CF0" w:rsidRPr="00274CF0">
        <w:rPr>
          <w:b/>
        </w:rPr>
        <w:t>s</w:t>
      </w:r>
      <w:r w:rsidRPr="00274CF0">
        <w:rPr>
          <w:b/>
        </w:rPr>
        <w:t xml:space="preserve">: </w:t>
      </w:r>
    </w:p>
    <w:p w14:paraId="4BE05DF3" w14:textId="655D14B1" w:rsidR="00585955" w:rsidRPr="00C6687B" w:rsidRDefault="00274CF0" w:rsidP="00274CF0">
      <w:pPr>
        <w:spacing w:after="0" w:line="240" w:lineRule="auto"/>
      </w:pPr>
      <w:r>
        <w:t>L</w:t>
      </w:r>
      <w:r w:rsidR="00C6687B" w:rsidRPr="00C6687B">
        <w:t>oco positions</w:t>
      </w:r>
    </w:p>
    <w:p w14:paraId="47018C56" w14:textId="6B7AED18" w:rsidR="00345997" w:rsidRPr="00C6687B" w:rsidRDefault="00C6687B" w:rsidP="00274CF0">
      <w:pPr>
        <w:spacing w:before="60" w:after="60" w:line="240" w:lineRule="auto"/>
        <w:rPr>
          <w:rFonts w:cstheme="minorHAnsi"/>
        </w:rPr>
      </w:pPr>
      <w:r w:rsidRPr="00C6687B">
        <w:rPr>
          <w:rFonts w:cstheme="minorHAnsi"/>
        </w:rPr>
        <w:t>Thomas</w:t>
      </w:r>
      <w:r>
        <w:rPr>
          <w:rFonts w:cstheme="minorHAnsi"/>
        </w:rPr>
        <w:t>:</w:t>
      </w:r>
      <w:r w:rsidRPr="00C6687B">
        <w:rPr>
          <w:rFonts w:cstheme="minorHAnsi"/>
        </w:rPr>
        <w:t xml:space="preserve"> 3-Road and stops at photo opportunity point (just inside </w:t>
      </w:r>
      <w:r w:rsidRPr="00B53812">
        <w:rPr>
          <w:rFonts w:cstheme="minorHAnsi"/>
          <w:noProof/>
        </w:rPr>
        <w:t>down</w:t>
      </w:r>
      <w:r w:rsidRPr="00C6687B">
        <w:rPr>
          <w:rFonts w:cstheme="minorHAnsi"/>
        </w:rPr>
        <w:t xml:space="preserve"> end scotch block)</w:t>
      </w:r>
      <w:r w:rsidR="00B53812">
        <w:rPr>
          <w:rFonts w:cstheme="minorHAnsi"/>
        </w:rPr>
        <w:br/>
      </w:r>
      <w:r w:rsidRPr="00C6687B">
        <w:rPr>
          <w:rFonts w:cstheme="minorHAnsi"/>
        </w:rPr>
        <w:t>Percy</w:t>
      </w:r>
      <w:r>
        <w:rPr>
          <w:rFonts w:cstheme="minorHAnsi"/>
        </w:rPr>
        <w:t>:</w:t>
      </w:r>
      <w:r w:rsidRPr="00C6687B">
        <w:rPr>
          <w:rFonts w:cstheme="minorHAnsi"/>
        </w:rPr>
        <w:t xml:space="preserve">  2-Road and stops at photo opportunity point next to Thomas</w:t>
      </w:r>
    </w:p>
    <w:p w14:paraId="5E009980" w14:textId="7137C695" w:rsidR="00C6687B" w:rsidRDefault="00C6687B" w:rsidP="00274CF0">
      <w:pPr>
        <w:spacing w:after="0" w:line="240" w:lineRule="auto"/>
      </w:pPr>
      <w:r w:rsidRPr="00C6687B">
        <w:rPr>
          <w:noProof/>
        </w:rPr>
        <w:t>Diesel</w:t>
      </w:r>
      <w:r w:rsidRPr="00C6687B">
        <w:t xml:space="preserve"> and carriages</w:t>
      </w:r>
      <w:r w:rsidR="00CC7098">
        <w:t xml:space="preserve"> (Train)</w:t>
      </w:r>
      <w:r>
        <w:t>:</w:t>
      </w:r>
      <w:r w:rsidRPr="00C6687B">
        <w:t xml:space="preserve"> 1-Road</w:t>
      </w:r>
    </w:p>
    <w:p w14:paraId="1D18095A" w14:textId="43C0BC07" w:rsidR="00B53812" w:rsidRDefault="00B53812" w:rsidP="00274CF0">
      <w:pPr>
        <w:spacing w:after="0" w:line="240" w:lineRule="auto"/>
      </w:pPr>
    </w:p>
    <w:p w14:paraId="53FA2ABD" w14:textId="1E5C43A7" w:rsidR="00B53812" w:rsidRDefault="00274CF0" w:rsidP="00274CF0">
      <w:pPr>
        <w:spacing w:after="0" w:line="240" w:lineRule="auto"/>
      </w:pPr>
      <w:r>
        <w:t>S</w:t>
      </w:r>
      <w:r w:rsidR="00B53812">
        <w:t>huttle times</w:t>
      </w:r>
    </w:p>
    <w:p w14:paraId="34502001" w14:textId="11BA97D1" w:rsidR="00B53812" w:rsidRDefault="00B53812" w:rsidP="00274CF0">
      <w:pPr>
        <w:pStyle w:val="ListParagraph"/>
        <w:spacing w:after="0" w:line="240" w:lineRule="auto"/>
        <w:ind w:left="1440"/>
      </w:pPr>
      <w:r>
        <w:t xml:space="preserve">10:00 shuttle – </w:t>
      </w:r>
      <w:r w:rsidRPr="00514D22">
        <w:rPr>
          <w:b/>
          <w:color w:val="0070C0"/>
        </w:rPr>
        <w:t>Blue</w:t>
      </w:r>
      <w:r>
        <w:t xml:space="preserve"> wristband</w:t>
      </w:r>
    </w:p>
    <w:p w14:paraId="00E88FDF" w14:textId="5A9F7526" w:rsidR="00B53812" w:rsidRDefault="00B53812" w:rsidP="00274CF0">
      <w:pPr>
        <w:pStyle w:val="ListParagraph"/>
        <w:spacing w:after="0" w:line="240" w:lineRule="auto"/>
        <w:ind w:left="1440"/>
      </w:pPr>
      <w:r>
        <w:t xml:space="preserve">11:20 shuttle – </w:t>
      </w:r>
      <w:r w:rsidRPr="00514D22">
        <w:rPr>
          <w:b/>
          <w:color w:val="FF0000"/>
        </w:rPr>
        <w:t>Red</w:t>
      </w:r>
      <w:r>
        <w:t xml:space="preserve"> wristband</w:t>
      </w:r>
    </w:p>
    <w:p w14:paraId="74E418C1" w14:textId="19B2F601" w:rsidR="00B53812" w:rsidRPr="00132A59" w:rsidRDefault="00B53812" w:rsidP="00274CF0">
      <w:pPr>
        <w:pStyle w:val="ListParagraph"/>
        <w:spacing w:after="0" w:line="240" w:lineRule="auto"/>
        <w:ind w:left="1440"/>
        <w:rPr>
          <w:b/>
          <w:color w:val="FFC000"/>
        </w:rPr>
      </w:pPr>
      <w:r>
        <w:t xml:space="preserve">12:40 shuttle – </w:t>
      </w:r>
      <w:r w:rsidRPr="00514D22">
        <w:rPr>
          <w:b/>
          <w:color w:val="FFC000"/>
        </w:rPr>
        <w:t xml:space="preserve">Yellow </w:t>
      </w:r>
      <w:r>
        <w:t>wristband</w:t>
      </w:r>
    </w:p>
    <w:p w14:paraId="6D968D89" w14:textId="3479D7ED" w:rsidR="00B53812" w:rsidRDefault="00B53812" w:rsidP="00274CF0">
      <w:pPr>
        <w:pStyle w:val="ListParagraph"/>
        <w:spacing w:after="0" w:line="240" w:lineRule="auto"/>
        <w:ind w:left="1440"/>
      </w:pPr>
      <w:r>
        <w:t xml:space="preserve"> 2:00 shuttle – White wristband</w:t>
      </w:r>
    </w:p>
    <w:p w14:paraId="006A46A4" w14:textId="6699828B" w:rsidR="00274CF0" w:rsidRDefault="00274CF0" w:rsidP="00274CF0">
      <w:pPr>
        <w:spacing w:after="0" w:line="240" w:lineRule="auto"/>
        <w:rPr>
          <w:b/>
        </w:rPr>
      </w:pPr>
    </w:p>
    <w:p w14:paraId="0B378F2A" w14:textId="182A6320" w:rsidR="00274CF0" w:rsidRDefault="00274CF0" w:rsidP="00274CF0">
      <w:pPr>
        <w:spacing w:after="0" w:line="240" w:lineRule="auto"/>
      </w:pPr>
      <w:r>
        <w:t>Tips</w:t>
      </w:r>
    </w:p>
    <w:p w14:paraId="696AD781" w14:textId="7358FF1D" w:rsidR="00274CF0" w:rsidRDefault="00274CF0" w:rsidP="00274CF0">
      <w:pPr>
        <w:spacing w:after="0" w:line="240" w:lineRule="auto"/>
      </w:pPr>
      <w:r>
        <w:t>Keep an eye on the wristbands</w:t>
      </w:r>
    </w:p>
    <w:p w14:paraId="1C4CA256" w14:textId="1FD6F349" w:rsidR="00274CF0" w:rsidRDefault="00274CF0" w:rsidP="00274CF0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Inviting </w:t>
      </w:r>
      <w:r w:rsidRPr="00274CF0">
        <w:rPr>
          <w:noProof/>
        </w:rPr>
        <w:t>passenger</w:t>
      </w:r>
      <w:r>
        <w:t xml:space="preserve"> to board the train when the platform is open and later passengers they can have their photograph taken </w:t>
      </w:r>
      <w:r w:rsidRPr="008651C9">
        <w:rPr>
          <w:u w:val="single"/>
        </w:rPr>
        <w:t>after Thomas</w:t>
      </w:r>
      <w:r>
        <w:t xml:space="preserve"> returns – </w:t>
      </w:r>
      <w:r w:rsidRPr="00FA62AD">
        <w:rPr>
          <w:noProof/>
        </w:rPr>
        <w:t>a</w:t>
      </w:r>
      <w:r>
        <w:rPr>
          <w:noProof/>
        </w:rPr>
        <w:t>p</w:t>
      </w:r>
      <w:r w:rsidRPr="00FA62AD">
        <w:rPr>
          <w:noProof/>
        </w:rPr>
        <w:t>prox</w:t>
      </w:r>
      <w:r>
        <w:t xml:space="preserve"> 40mins.</w:t>
      </w:r>
    </w:p>
    <w:p w14:paraId="29485E35" w14:textId="6ECBD238" w:rsidR="00274CF0" w:rsidRDefault="00274CF0" w:rsidP="00274CF0">
      <w:pPr>
        <w:pStyle w:val="ListParagraph"/>
        <w:numPr>
          <w:ilvl w:val="0"/>
          <w:numId w:val="2"/>
        </w:numPr>
        <w:spacing w:after="0" w:line="240" w:lineRule="auto"/>
      </w:pPr>
      <w:r>
        <w:t>Invite passengers to line up as the train is coming back into the Station – approx. 5min before arrival.</w:t>
      </w:r>
    </w:p>
    <w:p w14:paraId="3846F403" w14:textId="77777777" w:rsidR="00274CF0" w:rsidRDefault="00274CF0" w:rsidP="00274CF0">
      <w:pPr>
        <w:spacing w:after="0" w:line="240" w:lineRule="auto"/>
      </w:pPr>
    </w:p>
    <w:p w14:paraId="6C5E44E6" w14:textId="64840880" w:rsidR="00274CF0" w:rsidRDefault="00274CF0" w:rsidP="00274CF0">
      <w:pPr>
        <w:spacing w:after="0" w:line="240" w:lineRule="auto"/>
      </w:pPr>
      <w:r>
        <w:t xml:space="preserve">The role is also required to act as </w:t>
      </w:r>
      <w:r w:rsidRPr="00274CF0">
        <w:rPr>
          <w:u w:val="single"/>
        </w:rPr>
        <w:t>information points</w:t>
      </w:r>
      <w:r>
        <w:t xml:space="preserve"> for patrons – please know where toilets, first aid, exit and activities are as per the </w:t>
      </w:r>
      <w:r w:rsidRPr="00274CF0">
        <w:rPr>
          <w:noProof/>
        </w:rPr>
        <w:t>sitemap</w:t>
      </w:r>
      <w:r>
        <w:t>.</w:t>
      </w:r>
    </w:p>
    <w:p w14:paraId="77861B1F" w14:textId="5D998507" w:rsidR="00274CF0" w:rsidRDefault="00274CF0" w:rsidP="00274CF0">
      <w:pPr>
        <w:spacing w:after="0" w:line="240" w:lineRule="auto"/>
      </w:pPr>
    </w:p>
    <w:p w14:paraId="65914458" w14:textId="39DB6178" w:rsidR="00DA3BCA" w:rsidRDefault="00DA3BCA" w:rsidP="00274CF0">
      <w:pPr>
        <w:spacing w:after="0" w:line="240" w:lineRule="auto"/>
      </w:pPr>
      <w:r>
        <w:t>Items required:</w:t>
      </w:r>
    </w:p>
    <w:p w14:paraId="2346F6AA" w14:textId="77777777" w:rsidR="00DA3BCA" w:rsidRDefault="00DA3BCA" w:rsidP="00DA3BCA">
      <w:pPr>
        <w:spacing w:after="0" w:line="240" w:lineRule="auto"/>
      </w:pPr>
    </w:p>
    <w:p w14:paraId="6BD3EC20" w14:textId="4A58490B" w:rsidR="00274CF0" w:rsidRPr="00DA3BCA" w:rsidRDefault="00274CF0" w:rsidP="00DA3BCA">
      <w:pPr>
        <w:pStyle w:val="ListParagraph"/>
        <w:numPr>
          <w:ilvl w:val="0"/>
          <w:numId w:val="6"/>
        </w:numPr>
        <w:spacing w:line="240" w:lineRule="auto"/>
        <w:rPr>
          <w:b/>
        </w:rPr>
      </w:pPr>
      <w:r>
        <w:t xml:space="preserve">Volunteer manual – which includes train operations run sheet and </w:t>
      </w:r>
      <w:r w:rsidRPr="00274CF0">
        <w:rPr>
          <w:noProof/>
        </w:rPr>
        <w:t>sitemap</w:t>
      </w:r>
      <w:r>
        <w:t>.</w:t>
      </w:r>
    </w:p>
    <w:p w14:paraId="6E47FD45" w14:textId="1B4BECD9" w:rsidR="00DA3BCA" w:rsidRPr="00DA3BCA" w:rsidRDefault="00DA3BCA" w:rsidP="00DA3BCA">
      <w:pPr>
        <w:pStyle w:val="ListParagraph"/>
        <w:numPr>
          <w:ilvl w:val="0"/>
          <w:numId w:val="6"/>
        </w:numPr>
        <w:spacing w:line="240" w:lineRule="auto"/>
      </w:pPr>
      <w:r w:rsidRPr="00DA3BCA">
        <w:t>Hi-vis vest</w:t>
      </w:r>
    </w:p>
    <w:p w14:paraId="3C167BD7" w14:textId="0AE4D6BC" w:rsidR="00274CF0" w:rsidRDefault="00274CF0" w:rsidP="00DA3BCA">
      <w:pPr>
        <w:pStyle w:val="ListParagraph"/>
        <w:numPr>
          <w:ilvl w:val="0"/>
          <w:numId w:val="5"/>
        </w:numPr>
        <w:spacing w:line="240" w:lineRule="auto"/>
      </w:pPr>
      <w:r>
        <w:t xml:space="preserve">There will be </w:t>
      </w:r>
      <w:r w:rsidRPr="00681058">
        <w:rPr>
          <w:noProof/>
        </w:rPr>
        <w:t>post</w:t>
      </w:r>
      <w:r>
        <w:t xml:space="preserve"> and chains available to assist with securing the end of the line.</w:t>
      </w:r>
    </w:p>
    <w:p w14:paraId="4599B674" w14:textId="77777777" w:rsidR="00274CF0" w:rsidRDefault="00274CF0" w:rsidP="00DA3BCA">
      <w:pPr>
        <w:pStyle w:val="ListParagraph"/>
        <w:numPr>
          <w:ilvl w:val="0"/>
          <w:numId w:val="5"/>
        </w:numPr>
        <w:spacing w:line="240" w:lineRule="auto"/>
      </w:pPr>
      <w:r>
        <w:t xml:space="preserve">The spare clock hands are in the Ticket Booth - </w:t>
      </w:r>
    </w:p>
    <w:p w14:paraId="416C62CE" w14:textId="77777777" w:rsidR="00DA3BCA" w:rsidRDefault="00DA3BCA" w:rsidP="00274CF0">
      <w:pPr>
        <w:spacing w:line="240" w:lineRule="auto"/>
      </w:pPr>
    </w:p>
    <w:p w14:paraId="34F967B1" w14:textId="4DD4EB35" w:rsidR="00274CF0" w:rsidRDefault="00274CF0" w:rsidP="00274CF0">
      <w:pPr>
        <w:spacing w:line="240" w:lineRule="auto"/>
      </w:pPr>
      <w:r>
        <w:t xml:space="preserve">Please take breaks during quiet times </w:t>
      </w:r>
      <w:r w:rsidRPr="00681058">
        <w:rPr>
          <w:noProof/>
        </w:rPr>
        <w:t>eg:</w:t>
      </w:r>
      <w:r>
        <w:t xml:space="preserve"> </w:t>
      </w:r>
      <w:r w:rsidRPr="00CC7098">
        <w:rPr>
          <w:noProof/>
        </w:rPr>
        <w:t>whil</w:t>
      </w:r>
      <w:r w:rsidR="00CC7098">
        <w:rPr>
          <w:noProof/>
        </w:rPr>
        <w:t>e</w:t>
      </w:r>
      <w:r>
        <w:t xml:space="preserve"> the train is out – please inform others when exiting your role.</w:t>
      </w:r>
    </w:p>
    <w:p w14:paraId="28B62CF5" w14:textId="77777777" w:rsidR="00DA3BCA" w:rsidRDefault="00DA3BCA" w:rsidP="00274CF0">
      <w:pPr>
        <w:spacing w:after="0"/>
        <w:rPr>
          <w:b/>
        </w:rPr>
      </w:pPr>
    </w:p>
    <w:p w14:paraId="1BA29873" w14:textId="3C62BB56" w:rsidR="00274CF0" w:rsidRDefault="00274CF0" w:rsidP="00274CF0">
      <w:pPr>
        <w:spacing w:after="0"/>
        <w:rPr>
          <w:b/>
        </w:rPr>
      </w:pPr>
      <w:r w:rsidRPr="00345997">
        <w:rPr>
          <w:b/>
        </w:rPr>
        <w:t>Photo Attendant Run Sheet</w:t>
      </w:r>
    </w:p>
    <w:p w14:paraId="32B9A749" w14:textId="77777777" w:rsidR="000454F6" w:rsidRPr="00345997" w:rsidRDefault="000454F6" w:rsidP="00274CF0">
      <w:pPr>
        <w:spacing w:after="0"/>
        <w:rPr>
          <w:b/>
        </w:rPr>
      </w:pPr>
    </w:p>
    <w:p w14:paraId="2BE52680" w14:textId="7F2F8C0A" w:rsidR="00B53812" w:rsidRPr="00C6687B" w:rsidRDefault="000454F6" w:rsidP="00C6687B">
      <w:pPr>
        <w:spacing w:after="0"/>
      </w:pPr>
      <w:r>
        <w:t xml:space="preserve">Before </w:t>
      </w:r>
      <w:r w:rsidRPr="00681058">
        <w:rPr>
          <w:noProof/>
        </w:rPr>
        <w:t>9am</w:t>
      </w:r>
      <w:r>
        <w:t xml:space="preserve"> – please ensure you’re familiar with the event site and personal in the Railyar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2"/>
        <w:gridCol w:w="8462"/>
        <w:gridCol w:w="1218"/>
      </w:tblGrid>
      <w:tr w:rsidR="00C6687B" w14:paraId="4C5FBAB3" w14:textId="79E25DD6" w:rsidTr="00845553">
        <w:tc>
          <w:tcPr>
            <w:tcW w:w="1002" w:type="dxa"/>
            <w:shd w:val="clear" w:color="auto" w:fill="EEECE1" w:themeFill="background2"/>
          </w:tcPr>
          <w:p w14:paraId="41D7D185" w14:textId="07F3A026" w:rsidR="00C6687B" w:rsidRPr="000454F6" w:rsidRDefault="000454F6" w:rsidP="000454F6">
            <w:pPr>
              <w:jc w:val="center"/>
              <w:rPr>
                <w:b/>
              </w:rPr>
            </w:pPr>
            <w:r w:rsidRPr="000454F6">
              <w:rPr>
                <w:b/>
              </w:rPr>
              <w:t>Photos</w:t>
            </w:r>
          </w:p>
        </w:tc>
        <w:tc>
          <w:tcPr>
            <w:tcW w:w="8462" w:type="dxa"/>
            <w:shd w:val="clear" w:color="auto" w:fill="EEECE1" w:themeFill="background2"/>
          </w:tcPr>
          <w:p w14:paraId="0F8DC232" w14:textId="0758C5D7" w:rsidR="00C6687B" w:rsidRPr="000454F6" w:rsidRDefault="000454F6" w:rsidP="000454F6">
            <w:pPr>
              <w:jc w:val="center"/>
              <w:rPr>
                <w:b/>
              </w:rPr>
            </w:pPr>
            <w:r w:rsidRPr="000454F6">
              <w:rPr>
                <w:b/>
              </w:rPr>
              <w:t>Operations</w:t>
            </w:r>
          </w:p>
        </w:tc>
        <w:tc>
          <w:tcPr>
            <w:tcW w:w="1218" w:type="dxa"/>
            <w:shd w:val="clear" w:color="auto" w:fill="EEECE1" w:themeFill="background2"/>
          </w:tcPr>
          <w:p w14:paraId="7C36E3EF" w14:textId="20E5A625" w:rsidR="00C6687B" w:rsidRPr="000454F6" w:rsidRDefault="000454F6" w:rsidP="000454F6">
            <w:pPr>
              <w:jc w:val="center"/>
              <w:rPr>
                <w:b/>
              </w:rPr>
            </w:pPr>
            <w:r w:rsidRPr="000454F6">
              <w:rPr>
                <w:b/>
              </w:rPr>
              <w:t>Train</w:t>
            </w:r>
          </w:p>
        </w:tc>
      </w:tr>
      <w:tr w:rsidR="00C6687B" w14:paraId="513AAE8F" w14:textId="60D33824" w:rsidTr="00845553">
        <w:tc>
          <w:tcPr>
            <w:tcW w:w="1002" w:type="dxa"/>
            <w:shd w:val="clear" w:color="auto" w:fill="EEECE1" w:themeFill="background2"/>
          </w:tcPr>
          <w:p w14:paraId="0F8A4A42" w14:textId="22FA12D8" w:rsidR="00C6687B" w:rsidRDefault="00C6687B" w:rsidP="009E6F01">
            <w:pPr>
              <w:jc w:val="center"/>
            </w:pPr>
            <w:r>
              <w:t xml:space="preserve">9 – </w:t>
            </w:r>
            <w:r w:rsidRPr="00345997">
              <w:rPr>
                <w:noProof/>
              </w:rPr>
              <w:t>9:50</w:t>
            </w:r>
          </w:p>
        </w:tc>
        <w:tc>
          <w:tcPr>
            <w:tcW w:w="8462" w:type="dxa"/>
          </w:tcPr>
          <w:p w14:paraId="62B1DC74" w14:textId="77777777" w:rsidR="00C6687B" w:rsidRDefault="00C6687B" w:rsidP="00286E5A">
            <w:r>
              <w:t>Photo opportunities with Thomas &amp; Percy</w:t>
            </w:r>
          </w:p>
          <w:p w14:paraId="474F88AA" w14:textId="28CDBF04" w:rsidR="009E6F01" w:rsidRDefault="009E6F01" w:rsidP="009E6F01">
            <w:pPr>
              <w:pStyle w:val="ListParagraph"/>
              <w:numPr>
                <w:ilvl w:val="0"/>
                <w:numId w:val="7"/>
              </w:numPr>
            </w:pPr>
            <w:r>
              <w:t>Encourage passengers to have their photograph taken before the site gets busy</w:t>
            </w:r>
            <w:r w:rsidR="00CC7098">
              <w:t>,</w:t>
            </w:r>
            <w:r>
              <w:t xml:space="preserve"> </w:t>
            </w:r>
            <w:r w:rsidRPr="00CC7098">
              <w:rPr>
                <w:noProof/>
              </w:rPr>
              <w:t>and</w:t>
            </w:r>
            <w:r>
              <w:t xml:space="preserve"> they go on their</w:t>
            </w:r>
            <w:r w:rsidR="003C59BD">
              <w:t xml:space="preserve"> </w:t>
            </w:r>
            <w:r w:rsidR="003C59BD" w:rsidRPr="00681058">
              <w:rPr>
                <w:noProof/>
              </w:rPr>
              <w:t>10am</w:t>
            </w:r>
            <w:r>
              <w:t xml:space="preserve"> train ride.</w:t>
            </w:r>
          </w:p>
        </w:tc>
        <w:tc>
          <w:tcPr>
            <w:tcW w:w="1218" w:type="dxa"/>
          </w:tcPr>
          <w:p w14:paraId="221DA1B5" w14:textId="77777777" w:rsidR="00C6687B" w:rsidRDefault="00C6687B" w:rsidP="00286E5A"/>
        </w:tc>
      </w:tr>
      <w:tr w:rsidR="00C6687B" w14:paraId="0952187A" w14:textId="65D1746B" w:rsidTr="00845553">
        <w:tc>
          <w:tcPr>
            <w:tcW w:w="1002" w:type="dxa"/>
          </w:tcPr>
          <w:p w14:paraId="3EAD6148" w14:textId="77777777" w:rsidR="00C6687B" w:rsidRDefault="00C6687B" w:rsidP="009E6F01">
            <w:pPr>
              <w:jc w:val="center"/>
            </w:pPr>
          </w:p>
        </w:tc>
        <w:tc>
          <w:tcPr>
            <w:tcW w:w="8462" w:type="dxa"/>
          </w:tcPr>
          <w:p w14:paraId="1C79D7A2" w14:textId="4786517B" w:rsidR="00C6687B" w:rsidRDefault="00C6687B" w:rsidP="00C6687B">
            <w:pPr>
              <w:jc w:val="right"/>
            </w:pPr>
            <w:r>
              <w:t xml:space="preserve">Heritage Platform </w:t>
            </w:r>
            <w:r w:rsidR="00845553">
              <w:t xml:space="preserve">crossings </w:t>
            </w:r>
            <w:r>
              <w:t>open, passenger start boarding</w:t>
            </w:r>
          </w:p>
        </w:tc>
        <w:tc>
          <w:tcPr>
            <w:tcW w:w="1218" w:type="dxa"/>
          </w:tcPr>
          <w:p w14:paraId="2F6C1AA4" w14:textId="23FE18B4" w:rsidR="00C6687B" w:rsidRDefault="00C6687B" w:rsidP="00286E5A">
            <w:r>
              <w:t>9:40</w:t>
            </w:r>
          </w:p>
        </w:tc>
      </w:tr>
      <w:tr w:rsidR="00B53812" w14:paraId="19DD11C1" w14:textId="77777777" w:rsidTr="00845553">
        <w:tc>
          <w:tcPr>
            <w:tcW w:w="1002" w:type="dxa"/>
          </w:tcPr>
          <w:p w14:paraId="23A0B46A" w14:textId="614D460D" w:rsidR="00B53812" w:rsidRDefault="009E6F01" w:rsidP="009E6F01">
            <w:pPr>
              <w:jc w:val="center"/>
            </w:pPr>
            <w:r>
              <w:t>9:50</w:t>
            </w:r>
          </w:p>
        </w:tc>
        <w:tc>
          <w:tcPr>
            <w:tcW w:w="8462" w:type="dxa"/>
          </w:tcPr>
          <w:p w14:paraId="6735FF74" w14:textId="2D5568A5" w:rsidR="00B53812" w:rsidRDefault="00B53812" w:rsidP="00B53812">
            <w:r>
              <w:t>Percy departs photo area to prepare for next shuttle</w:t>
            </w:r>
          </w:p>
        </w:tc>
        <w:tc>
          <w:tcPr>
            <w:tcW w:w="1218" w:type="dxa"/>
          </w:tcPr>
          <w:p w14:paraId="1D95E0C8" w14:textId="449A1E89" w:rsidR="00B53812" w:rsidRDefault="00634FDD" w:rsidP="00B53812">
            <w:r>
              <w:t>9:50</w:t>
            </w:r>
          </w:p>
        </w:tc>
      </w:tr>
      <w:tr w:rsidR="00634FDD" w14:paraId="52A22D8B" w14:textId="77777777" w:rsidTr="00845553">
        <w:tc>
          <w:tcPr>
            <w:tcW w:w="1002" w:type="dxa"/>
          </w:tcPr>
          <w:p w14:paraId="61ACDFBB" w14:textId="77777777" w:rsidR="00634FDD" w:rsidRDefault="00634FDD" w:rsidP="009E6F01">
            <w:pPr>
              <w:jc w:val="center"/>
            </w:pPr>
          </w:p>
        </w:tc>
        <w:tc>
          <w:tcPr>
            <w:tcW w:w="8462" w:type="dxa"/>
          </w:tcPr>
          <w:p w14:paraId="21D1747B" w14:textId="77777777" w:rsidR="009E6F01" w:rsidRDefault="00634FDD" w:rsidP="009E6F01">
            <w:pPr>
              <w:jc w:val="center"/>
            </w:pPr>
            <w:r>
              <w:t xml:space="preserve">Close photo line </w:t>
            </w:r>
          </w:p>
          <w:p w14:paraId="400FEB8A" w14:textId="0FCA0317" w:rsidR="00634FDD" w:rsidRDefault="00634FDD" w:rsidP="009E6F01">
            <w:pPr>
              <w:jc w:val="center"/>
            </w:pPr>
            <w:r>
              <w:t xml:space="preserve">(in accordance to </w:t>
            </w:r>
            <w:r w:rsidR="00CC7098">
              <w:t xml:space="preserve">the </w:t>
            </w:r>
            <w:r w:rsidRPr="00CC7098">
              <w:rPr>
                <w:noProof/>
              </w:rPr>
              <w:t>flow</w:t>
            </w:r>
            <w:r>
              <w:t xml:space="preserve"> and length of line – approx. completion time)</w:t>
            </w:r>
          </w:p>
        </w:tc>
        <w:tc>
          <w:tcPr>
            <w:tcW w:w="1218" w:type="dxa"/>
          </w:tcPr>
          <w:p w14:paraId="3DCBE879" w14:textId="77777777" w:rsidR="00634FDD" w:rsidRDefault="00634FDD" w:rsidP="00B53812"/>
        </w:tc>
      </w:tr>
      <w:tr w:rsidR="00B53812" w14:paraId="7241013B" w14:textId="6146E363" w:rsidTr="00845553">
        <w:tc>
          <w:tcPr>
            <w:tcW w:w="1002" w:type="dxa"/>
          </w:tcPr>
          <w:p w14:paraId="28FBB251" w14:textId="65BE3275" w:rsidR="00B53812" w:rsidRDefault="00634FDD" w:rsidP="009E6F01">
            <w:pPr>
              <w:jc w:val="center"/>
            </w:pPr>
            <w:r>
              <w:t>9:55</w:t>
            </w:r>
          </w:p>
        </w:tc>
        <w:tc>
          <w:tcPr>
            <w:tcW w:w="8462" w:type="dxa"/>
          </w:tcPr>
          <w:p w14:paraId="5AF48938" w14:textId="199B47C7" w:rsidR="00B53812" w:rsidRDefault="00B53812" w:rsidP="00B53812">
            <w:r>
              <w:t>Thomas shunt</w:t>
            </w:r>
            <w:r w:rsidR="00634FDD">
              <w:t>ing</w:t>
            </w:r>
            <w:r>
              <w:t xml:space="preserve"> alongside the train on 2 RD before coupling up</w:t>
            </w:r>
          </w:p>
        </w:tc>
        <w:tc>
          <w:tcPr>
            <w:tcW w:w="1218" w:type="dxa"/>
          </w:tcPr>
          <w:p w14:paraId="778E36B0" w14:textId="77777777" w:rsidR="00B53812" w:rsidRDefault="00B53812" w:rsidP="00B53812"/>
        </w:tc>
      </w:tr>
      <w:tr w:rsidR="00B53812" w14:paraId="5C1EEA4E" w14:textId="25D4E318" w:rsidTr="00845553">
        <w:tc>
          <w:tcPr>
            <w:tcW w:w="1002" w:type="dxa"/>
          </w:tcPr>
          <w:p w14:paraId="534784C1" w14:textId="42FF8101" w:rsidR="00B53812" w:rsidRPr="00021922" w:rsidRDefault="00B53812" w:rsidP="009E6F01">
            <w:pPr>
              <w:jc w:val="center"/>
              <w:rPr>
                <w:b/>
              </w:rPr>
            </w:pPr>
            <w:r w:rsidRPr="00021922">
              <w:rPr>
                <w:b/>
              </w:rPr>
              <w:t>10</w:t>
            </w:r>
            <w:r w:rsidR="009E6F01">
              <w:rPr>
                <w:b/>
              </w:rPr>
              <w:t>am</w:t>
            </w:r>
          </w:p>
        </w:tc>
        <w:tc>
          <w:tcPr>
            <w:tcW w:w="8462" w:type="dxa"/>
          </w:tcPr>
          <w:p w14:paraId="79BCD406" w14:textId="3B82728F" w:rsidR="00B53812" w:rsidRPr="00021922" w:rsidRDefault="00B53812" w:rsidP="00021922">
            <w:pPr>
              <w:jc w:val="center"/>
              <w:rPr>
                <w:b/>
              </w:rPr>
            </w:pPr>
            <w:r w:rsidRPr="00021922">
              <w:rPr>
                <w:b/>
              </w:rPr>
              <w:t xml:space="preserve"> Shuttle 1</w:t>
            </w:r>
            <w:r w:rsidR="00634FDD">
              <w:rPr>
                <w:b/>
              </w:rPr>
              <w:t xml:space="preserve"> </w:t>
            </w:r>
            <w:r w:rsidR="00634FDD" w:rsidRPr="00634FDD">
              <w:t>(blue)</w:t>
            </w:r>
          </w:p>
        </w:tc>
        <w:tc>
          <w:tcPr>
            <w:tcW w:w="1218" w:type="dxa"/>
          </w:tcPr>
          <w:p w14:paraId="7318CB95" w14:textId="0449A49D" w:rsidR="00B53812" w:rsidRPr="00021922" w:rsidRDefault="00634FDD" w:rsidP="00B53812">
            <w:pPr>
              <w:rPr>
                <w:b/>
              </w:rPr>
            </w:pPr>
            <w:r>
              <w:rPr>
                <w:b/>
              </w:rPr>
              <w:t>10am</w:t>
            </w:r>
          </w:p>
        </w:tc>
      </w:tr>
      <w:tr w:rsidR="009E6F01" w14:paraId="2219FB45" w14:textId="77777777" w:rsidTr="00845553">
        <w:tc>
          <w:tcPr>
            <w:tcW w:w="1002" w:type="dxa"/>
          </w:tcPr>
          <w:p w14:paraId="63954797" w14:textId="139577FC" w:rsidR="009E6F01" w:rsidRPr="009E6F01" w:rsidRDefault="009E6F01" w:rsidP="00845553">
            <w:pPr>
              <w:jc w:val="center"/>
            </w:pPr>
            <w:r w:rsidRPr="009E6F01">
              <w:t>10:30</w:t>
            </w:r>
          </w:p>
        </w:tc>
        <w:tc>
          <w:tcPr>
            <w:tcW w:w="8462" w:type="dxa"/>
          </w:tcPr>
          <w:p w14:paraId="70E85D4B" w14:textId="5B03969C" w:rsidR="009E6F01" w:rsidRPr="00021922" w:rsidRDefault="009E6F01" w:rsidP="009E6F01">
            <w:pPr>
              <w:jc w:val="center"/>
              <w:rPr>
                <w:b/>
              </w:rPr>
            </w:pPr>
            <w:r>
              <w:t xml:space="preserve">Open the queue – invite passengers to line up as the train will arrive back (good </w:t>
            </w:r>
            <w:r w:rsidRPr="00634FDD">
              <w:rPr>
                <w:noProof/>
              </w:rPr>
              <w:t>viewpoint</w:t>
            </w:r>
            <w:r>
              <w:t>)</w:t>
            </w:r>
          </w:p>
        </w:tc>
        <w:tc>
          <w:tcPr>
            <w:tcW w:w="1218" w:type="dxa"/>
          </w:tcPr>
          <w:p w14:paraId="1D50069A" w14:textId="77777777" w:rsidR="009E6F01" w:rsidRDefault="009E6F01" w:rsidP="009E6F01">
            <w:pPr>
              <w:rPr>
                <w:b/>
              </w:rPr>
            </w:pPr>
          </w:p>
        </w:tc>
      </w:tr>
      <w:tr w:rsidR="009E6F01" w14:paraId="69EAE317" w14:textId="1947185B" w:rsidTr="00845553">
        <w:tc>
          <w:tcPr>
            <w:tcW w:w="1002" w:type="dxa"/>
            <w:shd w:val="clear" w:color="auto" w:fill="EEECE1" w:themeFill="background2"/>
          </w:tcPr>
          <w:p w14:paraId="290FA38E" w14:textId="60441645" w:rsidR="009E6F01" w:rsidRDefault="009E6F01" w:rsidP="00845553">
            <w:r>
              <w:t>10:45 – 11:15</w:t>
            </w:r>
          </w:p>
        </w:tc>
        <w:tc>
          <w:tcPr>
            <w:tcW w:w="8462" w:type="dxa"/>
          </w:tcPr>
          <w:p w14:paraId="580243AB" w14:textId="6B34B27B" w:rsidR="009E6F01" w:rsidRDefault="009E6F01" w:rsidP="009E6F01">
            <w:r w:rsidRPr="009E6F01">
              <w:t>Thomas and Percy to photo positions</w:t>
            </w:r>
          </w:p>
        </w:tc>
        <w:tc>
          <w:tcPr>
            <w:tcW w:w="1218" w:type="dxa"/>
          </w:tcPr>
          <w:p w14:paraId="577E0D09" w14:textId="77777777" w:rsidR="009E6F01" w:rsidRDefault="009E6F01" w:rsidP="009E6F01"/>
        </w:tc>
      </w:tr>
      <w:tr w:rsidR="009E6F01" w14:paraId="3E24FFC6" w14:textId="77777777" w:rsidTr="00845553">
        <w:tc>
          <w:tcPr>
            <w:tcW w:w="1002" w:type="dxa"/>
          </w:tcPr>
          <w:p w14:paraId="5AE33F1C" w14:textId="77777777" w:rsidR="009E6F01" w:rsidRDefault="009E6F01" w:rsidP="009E6F01">
            <w:pPr>
              <w:jc w:val="center"/>
            </w:pPr>
          </w:p>
        </w:tc>
        <w:tc>
          <w:tcPr>
            <w:tcW w:w="8462" w:type="dxa"/>
          </w:tcPr>
          <w:p w14:paraId="5AF905F0" w14:textId="42C8166B" w:rsidR="009E6F01" w:rsidRDefault="009E6F01" w:rsidP="009E6F01">
            <w:pPr>
              <w:jc w:val="right"/>
            </w:pPr>
            <w:r>
              <w:t>Heritage Platform</w:t>
            </w:r>
            <w:r w:rsidR="00845553">
              <w:t xml:space="preserve"> crossings</w:t>
            </w:r>
            <w:r>
              <w:t xml:space="preserve"> open, passenger start boarding</w:t>
            </w:r>
          </w:p>
        </w:tc>
        <w:tc>
          <w:tcPr>
            <w:tcW w:w="1218" w:type="dxa"/>
          </w:tcPr>
          <w:p w14:paraId="1E65B031" w14:textId="2D81674C" w:rsidR="009E6F01" w:rsidRDefault="009E6F01" w:rsidP="009E6F01">
            <w:r w:rsidRPr="00681058">
              <w:rPr>
                <w:noProof/>
              </w:rPr>
              <w:t>11am</w:t>
            </w:r>
          </w:p>
        </w:tc>
      </w:tr>
      <w:tr w:rsidR="009E6F01" w14:paraId="1C92E102" w14:textId="77777777" w:rsidTr="00845553">
        <w:tc>
          <w:tcPr>
            <w:tcW w:w="1002" w:type="dxa"/>
          </w:tcPr>
          <w:p w14:paraId="58CCD1B7" w14:textId="1B339F57" w:rsidR="009E6F01" w:rsidRDefault="009E6F01" w:rsidP="009E6F01">
            <w:pPr>
              <w:jc w:val="center"/>
            </w:pPr>
            <w:r>
              <w:t>11:10</w:t>
            </w:r>
          </w:p>
        </w:tc>
        <w:tc>
          <w:tcPr>
            <w:tcW w:w="8462" w:type="dxa"/>
          </w:tcPr>
          <w:p w14:paraId="44964E38" w14:textId="0E72B9C0" w:rsidR="009E6F01" w:rsidRDefault="009E6F01" w:rsidP="009E6F01">
            <w:r>
              <w:t>Percy departs photo area to prepare for next shuttle</w:t>
            </w:r>
          </w:p>
        </w:tc>
        <w:tc>
          <w:tcPr>
            <w:tcW w:w="1218" w:type="dxa"/>
          </w:tcPr>
          <w:p w14:paraId="55439408" w14:textId="044A129E" w:rsidR="009E6F01" w:rsidRDefault="009E6F01" w:rsidP="009E6F01">
            <w:r>
              <w:t>11:10</w:t>
            </w:r>
          </w:p>
        </w:tc>
      </w:tr>
      <w:tr w:rsidR="009E6F01" w14:paraId="2B93CA32" w14:textId="77777777" w:rsidTr="00845553">
        <w:tc>
          <w:tcPr>
            <w:tcW w:w="1002" w:type="dxa"/>
          </w:tcPr>
          <w:p w14:paraId="31C979B3" w14:textId="77777777" w:rsidR="009E6F01" w:rsidRDefault="009E6F01" w:rsidP="009E6F01">
            <w:pPr>
              <w:jc w:val="center"/>
            </w:pPr>
          </w:p>
        </w:tc>
        <w:tc>
          <w:tcPr>
            <w:tcW w:w="8462" w:type="dxa"/>
          </w:tcPr>
          <w:p w14:paraId="194E9DBF" w14:textId="24CD3328" w:rsidR="009E6F01" w:rsidRDefault="009E6F01" w:rsidP="009E6F01">
            <w:pPr>
              <w:jc w:val="center"/>
            </w:pPr>
            <w:r>
              <w:t>Close queue (if not already closed)</w:t>
            </w:r>
          </w:p>
        </w:tc>
        <w:tc>
          <w:tcPr>
            <w:tcW w:w="1218" w:type="dxa"/>
          </w:tcPr>
          <w:p w14:paraId="78067A6E" w14:textId="77777777" w:rsidR="009E6F01" w:rsidRDefault="009E6F01" w:rsidP="009E6F01"/>
        </w:tc>
      </w:tr>
      <w:tr w:rsidR="009E6F01" w14:paraId="3BE9518D" w14:textId="19C6F208" w:rsidTr="00845553">
        <w:tc>
          <w:tcPr>
            <w:tcW w:w="1002" w:type="dxa"/>
          </w:tcPr>
          <w:p w14:paraId="7316DFBD" w14:textId="77777777" w:rsidR="009E6F01" w:rsidRDefault="009E6F01" w:rsidP="009E6F01">
            <w:pPr>
              <w:jc w:val="center"/>
            </w:pPr>
          </w:p>
        </w:tc>
        <w:tc>
          <w:tcPr>
            <w:tcW w:w="8462" w:type="dxa"/>
          </w:tcPr>
          <w:p w14:paraId="4F925590" w14:textId="77B05327" w:rsidR="009E6F01" w:rsidRDefault="009E6F01" w:rsidP="009E6F01">
            <w:r>
              <w:t>Thomas shunting alongside the train on 2 RD before coupling up</w:t>
            </w:r>
          </w:p>
        </w:tc>
        <w:tc>
          <w:tcPr>
            <w:tcW w:w="1218" w:type="dxa"/>
          </w:tcPr>
          <w:p w14:paraId="003FD5A2" w14:textId="77777777" w:rsidR="009E6F01" w:rsidRDefault="009E6F01" w:rsidP="009E6F01"/>
        </w:tc>
      </w:tr>
      <w:tr w:rsidR="009E6F01" w14:paraId="424145DA" w14:textId="2BF34839" w:rsidTr="00845553">
        <w:tc>
          <w:tcPr>
            <w:tcW w:w="1002" w:type="dxa"/>
          </w:tcPr>
          <w:p w14:paraId="00EA58B5" w14:textId="2A900E35" w:rsidR="009E6F01" w:rsidRPr="00021922" w:rsidRDefault="009E6F01" w:rsidP="009E6F01">
            <w:pPr>
              <w:jc w:val="center"/>
              <w:rPr>
                <w:b/>
              </w:rPr>
            </w:pPr>
            <w:r w:rsidRPr="00021922">
              <w:rPr>
                <w:b/>
              </w:rPr>
              <w:t>11:20</w:t>
            </w:r>
          </w:p>
        </w:tc>
        <w:tc>
          <w:tcPr>
            <w:tcW w:w="8462" w:type="dxa"/>
          </w:tcPr>
          <w:p w14:paraId="3959B9FF" w14:textId="5517C496" w:rsidR="009E6F01" w:rsidRPr="00021922" w:rsidRDefault="009E6F01" w:rsidP="009E6F01">
            <w:pPr>
              <w:jc w:val="center"/>
              <w:rPr>
                <w:b/>
              </w:rPr>
            </w:pPr>
            <w:r w:rsidRPr="00021922">
              <w:rPr>
                <w:b/>
              </w:rPr>
              <w:t>Shuttle 2</w:t>
            </w:r>
            <w:r>
              <w:rPr>
                <w:b/>
              </w:rPr>
              <w:t xml:space="preserve"> </w:t>
            </w:r>
            <w:r w:rsidRPr="00634FDD">
              <w:t>(red)</w:t>
            </w:r>
          </w:p>
        </w:tc>
        <w:tc>
          <w:tcPr>
            <w:tcW w:w="1218" w:type="dxa"/>
          </w:tcPr>
          <w:p w14:paraId="2F26782B" w14:textId="71B65DC3" w:rsidR="009E6F01" w:rsidRPr="00021922" w:rsidRDefault="009E6F01" w:rsidP="009E6F01">
            <w:pPr>
              <w:rPr>
                <w:b/>
              </w:rPr>
            </w:pPr>
            <w:r w:rsidRPr="00021922">
              <w:rPr>
                <w:b/>
              </w:rPr>
              <w:t>11:20</w:t>
            </w:r>
          </w:p>
        </w:tc>
      </w:tr>
      <w:tr w:rsidR="009E6F01" w14:paraId="13DBC145" w14:textId="71DCDA17" w:rsidTr="00845553">
        <w:tc>
          <w:tcPr>
            <w:tcW w:w="1002" w:type="dxa"/>
            <w:shd w:val="clear" w:color="auto" w:fill="EEECE1" w:themeFill="background2"/>
          </w:tcPr>
          <w:p w14:paraId="5D2195CF" w14:textId="45DAB45C" w:rsidR="009E6F01" w:rsidRDefault="009E6F01" w:rsidP="00845553">
            <w:r>
              <w:t>11:55 -12:35</w:t>
            </w:r>
          </w:p>
        </w:tc>
        <w:tc>
          <w:tcPr>
            <w:tcW w:w="8462" w:type="dxa"/>
          </w:tcPr>
          <w:p w14:paraId="21CCFC6B" w14:textId="16F05A2E" w:rsidR="009E6F01" w:rsidRDefault="009E6F01" w:rsidP="009E6F01">
            <w:r>
              <w:t>Thomas to 3 RD</w:t>
            </w:r>
          </w:p>
          <w:p w14:paraId="1DC0635D" w14:textId="38CB1709" w:rsidR="009E6F01" w:rsidRDefault="009E6F01" w:rsidP="009E6F01">
            <w:pPr>
              <w:pStyle w:val="ListParagraph"/>
              <w:numPr>
                <w:ilvl w:val="0"/>
                <w:numId w:val="2"/>
              </w:numPr>
            </w:pPr>
            <w:r>
              <w:t>Commence photographs with Thomas</w:t>
            </w:r>
          </w:p>
          <w:p w14:paraId="6C7D0954" w14:textId="5CAADC29" w:rsidR="009E6F01" w:rsidRDefault="009E6F01" w:rsidP="009E6F01">
            <w:r>
              <w:t>Percy to Pit for water</w:t>
            </w:r>
          </w:p>
        </w:tc>
        <w:tc>
          <w:tcPr>
            <w:tcW w:w="1218" w:type="dxa"/>
          </w:tcPr>
          <w:p w14:paraId="40A7A7B4" w14:textId="77777777" w:rsidR="009E6F01" w:rsidRDefault="009E6F01" w:rsidP="009E6F01"/>
        </w:tc>
      </w:tr>
      <w:tr w:rsidR="009E6F01" w14:paraId="061A828D" w14:textId="7AD98E43" w:rsidTr="00845553">
        <w:tc>
          <w:tcPr>
            <w:tcW w:w="1002" w:type="dxa"/>
          </w:tcPr>
          <w:p w14:paraId="58A4C171" w14:textId="77777777" w:rsidR="004F0184" w:rsidRDefault="00B61915" w:rsidP="009E6F01">
            <w:pPr>
              <w:jc w:val="center"/>
            </w:pPr>
            <w:r>
              <w:t>12:10</w:t>
            </w:r>
          </w:p>
          <w:p w14:paraId="70924151" w14:textId="26A30FE0" w:rsidR="009E6F01" w:rsidRDefault="004F0184" w:rsidP="009E6F01">
            <w:pPr>
              <w:jc w:val="center"/>
            </w:pPr>
            <w:proofErr w:type="spellStart"/>
            <w:r>
              <w:t>approx</w:t>
            </w:r>
            <w:proofErr w:type="spellEnd"/>
          </w:p>
        </w:tc>
        <w:tc>
          <w:tcPr>
            <w:tcW w:w="8462" w:type="dxa"/>
          </w:tcPr>
          <w:p w14:paraId="4BD8693D" w14:textId="1454147D" w:rsidR="009E6F01" w:rsidRDefault="009E6F01" w:rsidP="009E6F01">
            <w:r>
              <w:t xml:space="preserve">Percy returns to 2 RD </w:t>
            </w:r>
          </w:p>
          <w:p w14:paraId="35E0A4AE" w14:textId="7DADFDD9" w:rsidR="009E6F01" w:rsidRDefault="009E6F01" w:rsidP="009E6F01">
            <w:pPr>
              <w:pStyle w:val="ListParagraph"/>
              <w:numPr>
                <w:ilvl w:val="0"/>
                <w:numId w:val="2"/>
              </w:numPr>
            </w:pPr>
            <w:r>
              <w:t>Be aware of train movement, pausing the photo line to ensure safe movement on the tracks</w:t>
            </w:r>
          </w:p>
        </w:tc>
        <w:tc>
          <w:tcPr>
            <w:tcW w:w="1218" w:type="dxa"/>
          </w:tcPr>
          <w:p w14:paraId="0733936F" w14:textId="77777777" w:rsidR="009E6F01" w:rsidRDefault="009E6F01" w:rsidP="009E6F01"/>
        </w:tc>
      </w:tr>
      <w:tr w:rsidR="00845553" w14:paraId="3E4688FE" w14:textId="77777777" w:rsidTr="00845553">
        <w:tc>
          <w:tcPr>
            <w:tcW w:w="1002" w:type="dxa"/>
          </w:tcPr>
          <w:p w14:paraId="0DB8A506" w14:textId="77777777" w:rsidR="00845553" w:rsidRDefault="00845553" w:rsidP="00845553">
            <w:pPr>
              <w:jc w:val="center"/>
            </w:pPr>
          </w:p>
        </w:tc>
        <w:tc>
          <w:tcPr>
            <w:tcW w:w="8462" w:type="dxa"/>
          </w:tcPr>
          <w:p w14:paraId="7F9F8256" w14:textId="19F88AC4" w:rsidR="00845553" w:rsidRDefault="00845553" w:rsidP="00845553">
            <w:pPr>
              <w:jc w:val="right"/>
            </w:pPr>
            <w:r>
              <w:t>Heritage Platform crossings open, passenger start boarding</w:t>
            </w:r>
          </w:p>
        </w:tc>
        <w:tc>
          <w:tcPr>
            <w:tcW w:w="1218" w:type="dxa"/>
          </w:tcPr>
          <w:p w14:paraId="25580F0F" w14:textId="786F03F5" w:rsidR="00845553" w:rsidRDefault="00845553" w:rsidP="00845553">
            <w:r>
              <w:t>12:20</w:t>
            </w:r>
          </w:p>
        </w:tc>
      </w:tr>
      <w:tr w:rsidR="00845553" w14:paraId="2C75F768" w14:textId="77777777" w:rsidTr="00845553">
        <w:tc>
          <w:tcPr>
            <w:tcW w:w="1002" w:type="dxa"/>
          </w:tcPr>
          <w:p w14:paraId="1F5E4A34" w14:textId="63506B37" w:rsidR="00845553" w:rsidRDefault="00845553" w:rsidP="00845553">
            <w:pPr>
              <w:jc w:val="center"/>
            </w:pPr>
            <w:r>
              <w:t>12:30</w:t>
            </w:r>
          </w:p>
        </w:tc>
        <w:tc>
          <w:tcPr>
            <w:tcW w:w="8462" w:type="dxa"/>
          </w:tcPr>
          <w:p w14:paraId="7F516C34" w14:textId="4422140E" w:rsidR="00845553" w:rsidRDefault="00845553" w:rsidP="00845553">
            <w:r>
              <w:t>Percy departs photo area to prepare for next shuttle</w:t>
            </w:r>
          </w:p>
        </w:tc>
        <w:tc>
          <w:tcPr>
            <w:tcW w:w="1218" w:type="dxa"/>
          </w:tcPr>
          <w:p w14:paraId="71B0F362" w14:textId="55F7C477" w:rsidR="00845553" w:rsidRDefault="00845553" w:rsidP="00845553">
            <w:r>
              <w:t>12:30</w:t>
            </w:r>
          </w:p>
        </w:tc>
      </w:tr>
      <w:tr w:rsidR="00845553" w14:paraId="4C2A5C64" w14:textId="77777777" w:rsidTr="00845553">
        <w:tc>
          <w:tcPr>
            <w:tcW w:w="1002" w:type="dxa"/>
          </w:tcPr>
          <w:p w14:paraId="7097A172" w14:textId="77777777" w:rsidR="00845553" w:rsidRDefault="00845553" w:rsidP="00845553">
            <w:pPr>
              <w:jc w:val="center"/>
            </w:pPr>
          </w:p>
        </w:tc>
        <w:tc>
          <w:tcPr>
            <w:tcW w:w="8462" w:type="dxa"/>
          </w:tcPr>
          <w:p w14:paraId="041978C5" w14:textId="6A682DC8" w:rsidR="00845553" w:rsidRDefault="00845553" w:rsidP="00845553">
            <w:pPr>
              <w:jc w:val="center"/>
            </w:pPr>
            <w:r>
              <w:t>Close queue (if not already closed)</w:t>
            </w:r>
          </w:p>
        </w:tc>
        <w:tc>
          <w:tcPr>
            <w:tcW w:w="1218" w:type="dxa"/>
          </w:tcPr>
          <w:p w14:paraId="603AD5D6" w14:textId="23F39D25" w:rsidR="00845553" w:rsidRDefault="00845553" w:rsidP="00845553"/>
        </w:tc>
      </w:tr>
      <w:tr w:rsidR="00845553" w14:paraId="6377693A" w14:textId="77777777" w:rsidTr="00845553">
        <w:tc>
          <w:tcPr>
            <w:tcW w:w="1002" w:type="dxa"/>
          </w:tcPr>
          <w:p w14:paraId="50FBDE2B" w14:textId="7AD895AC" w:rsidR="00845553" w:rsidRDefault="00845553" w:rsidP="00845553">
            <w:pPr>
              <w:jc w:val="center"/>
            </w:pPr>
            <w:r>
              <w:t>12:35</w:t>
            </w:r>
          </w:p>
        </w:tc>
        <w:tc>
          <w:tcPr>
            <w:tcW w:w="8462" w:type="dxa"/>
          </w:tcPr>
          <w:p w14:paraId="6986F7D4" w14:textId="0D7E2D4F" w:rsidR="00845553" w:rsidRDefault="00845553" w:rsidP="00845553">
            <w:r>
              <w:t>Thomas shunting alongside the train on 2 RD before coupling up</w:t>
            </w:r>
          </w:p>
        </w:tc>
        <w:tc>
          <w:tcPr>
            <w:tcW w:w="1218" w:type="dxa"/>
          </w:tcPr>
          <w:p w14:paraId="79DE628B" w14:textId="77777777" w:rsidR="00845553" w:rsidRDefault="00845553" w:rsidP="00845553"/>
        </w:tc>
      </w:tr>
      <w:tr w:rsidR="00845553" w14:paraId="72FA5AAC" w14:textId="77777777" w:rsidTr="00845553">
        <w:tc>
          <w:tcPr>
            <w:tcW w:w="1002" w:type="dxa"/>
          </w:tcPr>
          <w:p w14:paraId="11A38A84" w14:textId="33058E25" w:rsidR="00845553" w:rsidRPr="00021922" w:rsidRDefault="00845553" w:rsidP="00845553">
            <w:pPr>
              <w:jc w:val="center"/>
              <w:rPr>
                <w:b/>
              </w:rPr>
            </w:pPr>
            <w:r w:rsidRPr="00021922">
              <w:rPr>
                <w:b/>
              </w:rPr>
              <w:t>12:40</w:t>
            </w:r>
          </w:p>
        </w:tc>
        <w:tc>
          <w:tcPr>
            <w:tcW w:w="8462" w:type="dxa"/>
          </w:tcPr>
          <w:p w14:paraId="4A05B46E" w14:textId="219D3DE9" w:rsidR="00845553" w:rsidRPr="00021922" w:rsidRDefault="00845553" w:rsidP="00845553">
            <w:pPr>
              <w:jc w:val="center"/>
              <w:rPr>
                <w:b/>
              </w:rPr>
            </w:pPr>
            <w:r w:rsidRPr="00021922">
              <w:rPr>
                <w:b/>
              </w:rPr>
              <w:t xml:space="preserve"> Shuttle 3</w:t>
            </w:r>
            <w:r>
              <w:rPr>
                <w:b/>
              </w:rPr>
              <w:t xml:space="preserve"> (</w:t>
            </w:r>
            <w:r w:rsidRPr="009E6F01">
              <w:t>yellow</w:t>
            </w:r>
            <w:r>
              <w:rPr>
                <w:b/>
              </w:rPr>
              <w:t>)</w:t>
            </w:r>
          </w:p>
        </w:tc>
        <w:tc>
          <w:tcPr>
            <w:tcW w:w="1218" w:type="dxa"/>
          </w:tcPr>
          <w:p w14:paraId="57E7CEEE" w14:textId="3DF457F8" w:rsidR="00845553" w:rsidRPr="00021922" w:rsidRDefault="00845553" w:rsidP="00845553">
            <w:pPr>
              <w:rPr>
                <w:b/>
              </w:rPr>
            </w:pPr>
            <w:r w:rsidRPr="00021922">
              <w:rPr>
                <w:b/>
              </w:rPr>
              <w:t>12:40</w:t>
            </w:r>
          </w:p>
        </w:tc>
      </w:tr>
      <w:tr w:rsidR="00845553" w14:paraId="6722F4E4" w14:textId="60ABBCCC" w:rsidTr="00845553">
        <w:tc>
          <w:tcPr>
            <w:tcW w:w="1002" w:type="dxa"/>
          </w:tcPr>
          <w:p w14:paraId="18683B99" w14:textId="673CF2E0" w:rsidR="00845553" w:rsidRDefault="00845553" w:rsidP="00845553">
            <w:pPr>
              <w:jc w:val="center"/>
            </w:pPr>
            <w:r>
              <w:t>1:05</w:t>
            </w:r>
          </w:p>
        </w:tc>
        <w:tc>
          <w:tcPr>
            <w:tcW w:w="8462" w:type="dxa"/>
          </w:tcPr>
          <w:p w14:paraId="71C329AE" w14:textId="74AF830B" w:rsidR="00845553" w:rsidRDefault="00845553" w:rsidP="00845553">
            <w:r>
              <w:t xml:space="preserve">Open the queue – invite passengers to line up as the train will arrive back (good </w:t>
            </w:r>
            <w:r w:rsidRPr="00634FDD">
              <w:rPr>
                <w:noProof/>
              </w:rPr>
              <w:t>viewpoint</w:t>
            </w:r>
            <w:r>
              <w:t>)</w:t>
            </w:r>
          </w:p>
        </w:tc>
        <w:tc>
          <w:tcPr>
            <w:tcW w:w="1218" w:type="dxa"/>
          </w:tcPr>
          <w:p w14:paraId="3776D625" w14:textId="77777777" w:rsidR="00845553" w:rsidRDefault="00845553" w:rsidP="00845553"/>
        </w:tc>
      </w:tr>
      <w:tr w:rsidR="00845553" w14:paraId="737F76A4" w14:textId="77777777" w:rsidTr="00845553">
        <w:tc>
          <w:tcPr>
            <w:tcW w:w="1002" w:type="dxa"/>
            <w:shd w:val="clear" w:color="auto" w:fill="EEECE1" w:themeFill="background2"/>
          </w:tcPr>
          <w:p w14:paraId="17A95CD1" w14:textId="3CA232E1" w:rsidR="00845553" w:rsidRDefault="00845553" w:rsidP="00845553">
            <w:r>
              <w:t>1:15 – 1:55</w:t>
            </w:r>
          </w:p>
        </w:tc>
        <w:tc>
          <w:tcPr>
            <w:tcW w:w="8462" w:type="dxa"/>
          </w:tcPr>
          <w:p w14:paraId="575A7FDD" w14:textId="35671885" w:rsidR="00845553" w:rsidRDefault="00845553" w:rsidP="00845553">
            <w:r>
              <w:t>Thomas and Percy return to photo positions</w:t>
            </w:r>
          </w:p>
        </w:tc>
        <w:tc>
          <w:tcPr>
            <w:tcW w:w="1218" w:type="dxa"/>
          </w:tcPr>
          <w:p w14:paraId="45E81521" w14:textId="61F2D21B" w:rsidR="00845553" w:rsidRDefault="00845553" w:rsidP="00845553"/>
        </w:tc>
      </w:tr>
      <w:tr w:rsidR="00845553" w14:paraId="3FE7329C" w14:textId="77777777" w:rsidTr="00845553">
        <w:tc>
          <w:tcPr>
            <w:tcW w:w="1002" w:type="dxa"/>
          </w:tcPr>
          <w:p w14:paraId="450DB4C3" w14:textId="1784A6DA" w:rsidR="00845553" w:rsidRDefault="00845553" w:rsidP="00845553">
            <w:pPr>
              <w:jc w:val="center"/>
            </w:pPr>
          </w:p>
        </w:tc>
        <w:tc>
          <w:tcPr>
            <w:tcW w:w="8462" w:type="dxa"/>
          </w:tcPr>
          <w:p w14:paraId="39DC84FE" w14:textId="31BA91B4" w:rsidR="00845553" w:rsidRDefault="00845553" w:rsidP="00845553">
            <w:pPr>
              <w:jc w:val="right"/>
            </w:pPr>
            <w:r>
              <w:t xml:space="preserve">Heritage Platform crossings </w:t>
            </w:r>
            <w:r w:rsidRPr="00CC7098">
              <w:rPr>
                <w:noProof/>
              </w:rPr>
              <w:t>open</w:t>
            </w:r>
            <w:r>
              <w:t>, passenger start boarding</w:t>
            </w:r>
          </w:p>
        </w:tc>
        <w:tc>
          <w:tcPr>
            <w:tcW w:w="1218" w:type="dxa"/>
          </w:tcPr>
          <w:p w14:paraId="5BE6CA2E" w14:textId="395CDB46" w:rsidR="00845553" w:rsidRDefault="00845553" w:rsidP="00845553">
            <w:r>
              <w:t>1:40</w:t>
            </w:r>
          </w:p>
        </w:tc>
      </w:tr>
      <w:tr w:rsidR="00845553" w14:paraId="08C39FE5" w14:textId="77777777" w:rsidTr="00845553">
        <w:tc>
          <w:tcPr>
            <w:tcW w:w="1002" w:type="dxa"/>
          </w:tcPr>
          <w:p w14:paraId="4593D4AD" w14:textId="46BCDE24" w:rsidR="00845553" w:rsidRDefault="00845553" w:rsidP="00845553">
            <w:pPr>
              <w:jc w:val="center"/>
            </w:pPr>
            <w:r>
              <w:t>1:50</w:t>
            </w:r>
          </w:p>
        </w:tc>
        <w:tc>
          <w:tcPr>
            <w:tcW w:w="8462" w:type="dxa"/>
          </w:tcPr>
          <w:p w14:paraId="5352CCDC" w14:textId="77348DBE" w:rsidR="00845553" w:rsidRDefault="00845553" w:rsidP="00845553">
            <w:r>
              <w:t>Percy departs photo area to prepare for next shuttle</w:t>
            </w:r>
          </w:p>
        </w:tc>
        <w:tc>
          <w:tcPr>
            <w:tcW w:w="1218" w:type="dxa"/>
          </w:tcPr>
          <w:p w14:paraId="2A89EFDC" w14:textId="37E40E43" w:rsidR="00845553" w:rsidRDefault="00845553" w:rsidP="00845553">
            <w:r>
              <w:t>1:50</w:t>
            </w:r>
          </w:p>
        </w:tc>
      </w:tr>
      <w:tr w:rsidR="00845553" w14:paraId="795FD014" w14:textId="77777777" w:rsidTr="00845553">
        <w:tc>
          <w:tcPr>
            <w:tcW w:w="1002" w:type="dxa"/>
          </w:tcPr>
          <w:p w14:paraId="6ED3F2EC" w14:textId="77777777" w:rsidR="00845553" w:rsidRDefault="00845553" w:rsidP="00845553">
            <w:pPr>
              <w:jc w:val="center"/>
            </w:pPr>
          </w:p>
        </w:tc>
        <w:tc>
          <w:tcPr>
            <w:tcW w:w="8462" w:type="dxa"/>
          </w:tcPr>
          <w:p w14:paraId="541B3A4D" w14:textId="34B82588" w:rsidR="00845553" w:rsidRDefault="00845553" w:rsidP="00845553">
            <w:pPr>
              <w:jc w:val="center"/>
            </w:pPr>
            <w:r>
              <w:t>Close queue (if not already closed)</w:t>
            </w:r>
          </w:p>
        </w:tc>
        <w:tc>
          <w:tcPr>
            <w:tcW w:w="1218" w:type="dxa"/>
          </w:tcPr>
          <w:p w14:paraId="33986B79" w14:textId="77777777" w:rsidR="00845553" w:rsidRDefault="00845553" w:rsidP="00845553"/>
        </w:tc>
      </w:tr>
      <w:tr w:rsidR="00845553" w14:paraId="2BFAA244" w14:textId="77777777" w:rsidTr="00845553">
        <w:tc>
          <w:tcPr>
            <w:tcW w:w="1002" w:type="dxa"/>
          </w:tcPr>
          <w:p w14:paraId="47D132E3" w14:textId="7DF02C93" w:rsidR="00845553" w:rsidRDefault="00845553" w:rsidP="00845553">
            <w:pPr>
              <w:jc w:val="center"/>
            </w:pPr>
            <w:r>
              <w:t>1:55</w:t>
            </w:r>
          </w:p>
        </w:tc>
        <w:tc>
          <w:tcPr>
            <w:tcW w:w="8462" w:type="dxa"/>
          </w:tcPr>
          <w:p w14:paraId="3F9A132B" w14:textId="362EA723" w:rsidR="00845553" w:rsidRDefault="00845553" w:rsidP="00845553">
            <w:r>
              <w:t>Thomas shunting alongside the train on 2 RD before coupling up</w:t>
            </w:r>
          </w:p>
        </w:tc>
        <w:tc>
          <w:tcPr>
            <w:tcW w:w="1218" w:type="dxa"/>
          </w:tcPr>
          <w:p w14:paraId="14DE3742" w14:textId="0D1826B9" w:rsidR="00845553" w:rsidRDefault="00845553" w:rsidP="00845553">
            <w:r>
              <w:t>1:55</w:t>
            </w:r>
          </w:p>
        </w:tc>
      </w:tr>
      <w:tr w:rsidR="00845553" w14:paraId="4D520084" w14:textId="77777777" w:rsidTr="00845553">
        <w:tc>
          <w:tcPr>
            <w:tcW w:w="1002" w:type="dxa"/>
          </w:tcPr>
          <w:p w14:paraId="1A4D44CB" w14:textId="759927BA" w:rsidR="00845553" w:rsidRPr="00021922" w:rsidRDefault="00845553" w:rsidP="00845553">
            <w:pPr>
              <w:jc w:val="center"/>
              <w:rPr>
                <w:b/>
              </w:rPr>
            </w:pPr>
            <w:r w:rsidRPr="00021922">
              <w:rPr>
                <w:b/>
              </w:rPr>
              <w:t>2pm</w:t>
            </w:r>
          </w:p>
        </w:tc>
        <w:tc>
          <w:tcPr>
            <w:tcW w:w="8462" w:type="dxa"/>
          </w:tcPr>
          <w:p w14:paraId="2154EF66" w14:textId="1D169838" w:rsidR="00845553" w:rsidRPr="00021922" w:rsidRDefault="00845553" w:rsidP="00845553">
            <w:pPr>
              <w:jc w:val="center"/>
              <w:rPr>
                <w:b/>
              </w:rPr>
            </w:pPr>
            <w:r w:rsidRPr="00021922">
              <w:rPr>
                <w:b/>
              </w:rPr>
              <w:t xml:space="preserve"> Shuttle 4 (</w:t>
            </w:r>
            <w:r w:rsidRPr="009E6F01">
              <w:t>white</w:t>
            </w:r>
            <w:r w:rsidRPr="00021922">
              <w:rPr>
                <w:b/>
              </w:rPr>
              <w:t>)</w:t>
            </w:r>
          </w:p>
        </w:tc>
        <w:tc>
          <w:tcPr>
            <w:tcW w:w="1218" w:type="dxa"/>
          </w:tcPr>
          <w:p w14:paraId="5270D2C0" w14:textId="2C9921F4" w:rsidR="00845553" w:rsidRPr="00021922" w:rsidRDefault="00845553" w:rsidP="00845553">
            <w:pPr>
              <w:rPr>
                <w:b/>
              </w:rPr>
            </w:pPr>
            <w:r w:rsidRPr="00021922">
              <w:rPr>
                <w:b/>
                <w:noProof/>
                <w:u w:val="thick" w:color="28B473"/>
              </w:rPr>
              <w:t>2pm</w:t>
            </w:r>
          </w:p>
        </w:tc>
      </w:tr>
      <w:tr w:rsidR="00845553" w14:paraId="4501F667" w14:textId="77777777" w:rsidTr="00845553">
        <w:tc>
          <w:tcPr>
            <w:tcW w:w="1002" w:type="dxa"/>
          </w:tcPr>
          <w:p w14:paraId="47949ACD" w14:textId="1B476164" w:rsidR="00845553" w:rsidRDefault="00845553" w:rsidP="00845553">
            <w:pPr>
              <w:jc w:val="center"/>
            </w:pPr>
            <w:r>
              <w:t>2:30</w:t>
            </w:r>
          </w:p>
        </w:tc>
        <w:tc>
          <w:tcPr>
            <w:tcW w:w="8462" w:type="dxa"/>
          </w:tcPr>
          <w:p w14:paraId="2B037CF8" w14:textId="7A10E448" w:rsidR="00845553" w:rsidRDefault="00845553" w:rsidP="00845553">
            <w:r>
              <w:t xml:space="preserve">Open the queue – invite passengers to line up as the train will arrive back (good </w:t>
            </w:r>
            <w:r w:rsidRPr="00634FDD">
              <w:rPr>
                <w:noProof/>
              </w:rPr>
              <w:t>viewpoint</w:t>
            </w:r>
            <w:r>
              <w:t>)</w:t>
            </w:r>
          </w:p>
        </w:tc>
        <w:tc>
          <w:tcPr>
            <w:tcW w:w="1218" w:type="dxa"/>
          </w:tcPr>
          <w:p w14:paraId="3FDE0F69" w14:textId="77777777" w:rsidR="00845553" w:rsidRDefault="00845553" w:rsidP="00845553"/>
        </w:tc>
      </w:tr>
      <w:tr w:rsidR="00845553" w14:paraId="42F22DBE" w14:textId="77777777" w:rsidTr="00845553">
        <w:tc>
          <w:tcPr>
            <w:tcW w:w="1002" w:type="dxa"/>
            <w:shd w:val="clear" w:color="auto" w:fill="EEECE1" w:themeFill="background2"/>
          </w:tcPr>
          <w:p w14:paraId="7B7E5A43" w14:textId="1E2BDB0A" w:rsidR="00845553" w:rsidRDefault="00845553" w:rsidP="00845553">
            <w:r>
              <w:t xml:space="preserve">2:40 -3:30 </w:t>
            </w:r>
          </w:p>
        </w:tc>
        <w:tc>
          <w:tcPr>
            <w:tcW w:w="8462" w:type="dxa"/>
          </w:tcPr>
          <w:p w14:paraId="3959C576" w14:textId="16BC32ED" w:rsidR="00845553" w:rsidRDefault="00845553" w:rsidP="00845553">
            <w:r>
              <w:t>Thomas and Percy return to photo positions</w:t>
            </w:r>
          </w:p>
        </w:tc>
        <w:tc>
          <w:tcPr>
            <w:tcW w:w="1218" w:type="dxa"/>
          </w:tcPr>
          <w:p w14:paraId="43F902EE" w14:textId="4CFA6193" w:rsidR="00845553" w:rsidRDefault="00845553" w:rsidP="00845553"/>
        </w:tc>
      </w:tr>
      <w:tr w:rsidR="00845553" w14:paraId="080A5BA7" w14:textId="77777777" w:rsidTr="00845553">
        <w:tc>
          <w:tcPr>
            <w:tcW w:w="1002" w:type="dxa"/>
          </w:tcPr>
          <w:p w14:paraId="431C4B35" w14:textId="725F61CD" w:rsidR="00845553" w:rsidRDefault="00845553" w:rsidP="00845553">
            <w:pPr>
              <w:jc w:val="center"/>
            </w:pPr>
            <w:r>
              <w:t>3:30</w:t>
            </w:r>
          </w:p>
        </w:tc>
        <w:tc>
          <w:tcPr>
            <w:tcW w:w="8462" w:type="dxa"/>
          </w:tcPr>
          <w:p w14:paraId="4BB46204" w14:textId="77777777" w:rsidR="00845553" w:rsidRDefault="00845553" w:rsidP="00845553">
            <w:pPr>
              <w:jc w:val="center"/>
            </w:pPr>
            <w:r>
              <w:t>Site Closes</w:t>
            </w:r>
          </w:p>
          <w:p w14:paraId="2F7DFDCE" w14:textId="4F464377" w:rsidR="00845553" w:rsidRDefault="00845553" w:rsidP="00845553">
            <w:pPr>
              <w:jc w:val="center"/>
            </w:pPr>
            <w:r>
              <w:t xml:space="preserve">Ensure queue </w:t>
            </w:r>
            <w:r w:rsidRPr="00681058">
              <w:rPr>
                <w:noProof/>
              </w:rPr>
              <w:t>is closed</w:t>
            </w:r>
            <w:r>
              <w:t xml:space="preserve">, clear of rubbish, return clock </w:t>
            </w:r>
            <w:r w:rsidRPr="00CC7098">
              <w:rPr>
                <w:noProof/>
              </w:rPr>
              <w:t>times</w:t>
            </w:r>
            <w:r w:rsidR="00CC7098">
              <w:rPr>
                <w:noProof/>
              </w:rPr>
              <w:t>/</w:t>
            </w:r>
            <w:r w:rsidRPr="00CC7098">
              <w:rPr>
                <w:noProof/>
              </w:rPr>
              <w:t>hands</w:t>
            </w:r>
            <w:r>
              <w:t xml:space="preserve"> to </w:t>
            </w:r>
            <w:r w:rsidR="00CC7098">
              <w:t xml:space="preserve">the </w:t>
            </w:r>
            <w:r w:rsidRPr="00CC7098">
              <w:rPr>
                <w:noProof/>
              </w:rPr>
              <w:t>ticket</w:t>
            </w:r>
            <w:r>
              <w:t xml:space="preserve"> booth</w:t>
            </w:r>
          </w:p>
        </w:tc>
        <w:tc>
          <w:tcPr>
            <w:tcW w:w="1218" w:type="dxa"/>
          </w:tcPr>
          <w:p w14:paraId="0F7EA19A" w14:textId="77777777" w:rsidR="00845553" w:rsidRDefault="00845553" w:rsidP="00845553"/>
        </w:tc>
      </w:tr>
    </w:tbl>
    <w:p w14:paraId="6CC3F0B2" w14:textId="77777777" w:rsidR="00585955" w:rsidRDefault="00585955" w:rsidP="00286E5A">
      <w:pPr>
        <w:spacing w:after="0"/>
      </w:pPr>
      <w:bookmarkStart w:id="0" w:name="_GoBack"/>
      <w:bookmarkEnd w:id="0"/>
    </w:p>
    <w:p w14:paraId="6EFCDEF7" w14:textId="4CF6A3D3" w:rsidR="00FA62AD" w:rsidRDefault="00B53812" w:rsidP="00286E5A">
      <w:pPr>
        <w:spacing w:after="0"/>
      </w:pPr>
      <w:r w:rsidRPr="00681058">
        <w:rPr>
          <w:noProof/>
        </w:rPr>
        <w:t>This</w:t>
      </w:r>
      <w:r>
        <w:t xml:space="preserve"> is </w:t>
      </w:r>
      <w:r w:rsidRPr="00634FDD">
        <w:rPr>
          <w:noProof/>
        </w:rPr>
        <w:t>a</w:t>
      </w:r>
      <w:r w:rsidR="00634FDD">
        <w:rPr>
          <w:noProof/>
        </w:rPr>
        <w:t>n</w:t>
      </w:r>
      <w:r w:rsidRPr="00634FDD">
        <w:rPr>
          <w:noProof/>
        </w:rPr>
        <w:t xml:space="preserve"> a</w:t>
      </w:r>
      <w:r w:rsidR="00FA62AD" w:rsidRPr="00634FDD">
        <w:rPr>
          <w:noProof/>
        </w:rPr>
        <w:t>pprox</w:t>
      </w:r>
      <w:r w:rsidR="00FA62AD">
        <w:t xml:space="preserve"> </w:t>
      </w:r>
      <w:r>
        <w:t>guide to</w:t>
      </w:r>
      <w:r w:rsidR="00634FDD">
        <w:t xml:space="preserve"> assist with the</w:t>
      </w:r>
      <w:r>
        <w:t xml:space="preserve"> </w:t>
      </w:r>
      <w:r w:rsidR="00FA62AD">
        <w:t xml:space="preserve">open </w:t>
      </w:r>
      <w:r w:rsidR="00FA62AD" w:rsidRPr="00B53812">
        <w:rPr>
          <w:noProof/>
        </w:rPr>
        <w:t>times</w:t>
      </w:r>
      <w:r w:rsidR="00FA62AD">
        <w:t xml:space="preserve"> for photo opportunities</w:t>
      </w:r>
    </w:p>
    <w:p w14:paraId="50C5B7D5" w14:textId="11872610" w:rsidR="00236185" w:rsidRDefault="00125533" w:rsidP="00B53812">
      <w:pPr>
        <w:spacing w:after="0"/>
      </w:pPr>
      <w:r w:rsidRPr="00B53812">
        <w:rPr>
          <w:noProof/>
        </w:rPr>
        <w:t>Please</w:t>
      </w:r>
      <w:r>
        <w:t xml:space="preserve"> refer to the train operations run sheet in the volunteer manual </w:t>
      </w:r>
      <w:r w:rsidR="007135F0">
        <w:t>to identify the times of train movement</w:t>
      </w:r>
      <w:r>
        <w:t xml:space="preserve">. </w:t>
      </w:r>
    </w:p>
    <w:p w14:paraId="4C2A50C7" w14:textId="77777777" w:rsidR="00FA62AD" w:rsidRDefault="00FA62AD" w:rsidP="00FA62AD">
      <w:pPr>
        <w:spacing w:after="0"/>
      </w:pPr>
    </w:p>
    <w:p w14:paraId="79FCC433" w14:textId="4D346893" w:rsidR="00585955" w:rsidRDefault="00274CF0" w:rsidP="00845553">
      <w:pPr>
        <w:spacing w:line="240" w:lineRule="auto"/>
        <w:jc w:val="center"/>
      </w:pPr>
      <w:r>
        <w:t>- THANK YOU -</w:t>
      </w:r>
    </w:p>
    <w:sectPr w:rsidR="00585955" w:rsidSect="0012553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21AC12" w14:textId="77777777" w:rsidR="00A0626D" w:rsidRDefault="00A0626D" w:rsidP="00A0626D">
      <w:pPr>
        <w:spacing w:after="0" w:line="240" w:lineRule="auto"/>
      </w:pPr>
      <w:r>
        <w:separator/>
      </w:r>
    </w:p>
  </w:endnote>
  <w:endnote w:type="continuationSeparator" w:id="0">
    <w:p w14:paraId="7BDA8A98" w14:textId="77777777" w:rsidR="00A0626D" w:rsidRDefault="00A0626D" w:rsidP="00A062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CE9FA7" w14:textId="77777777" w:rsidR="00585955" w:rsidRDefault="005859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0D0FBC" w14:textId="643767E0" w:rsidR="00A0626D" w:rsidRPr="00286E5A" w:rsidRDefault="00A0626D">
    <w:pPr>
      <w:pStyle w:val="Footer"/>
      <w:pBdr>
        <w:top w:val="thinThickSmallGap" w:sz="24" w:space="1" w:color="622423" w:themeColor="accent2" w:themeShade="7F"/>
      </w:pBdr>
      <w:rPr>
        <w:rFonts w:eastAsiaTheme="majorEastAsia" w:cstheme="majorBidi"/>
      </w:rPr>
    </w:pPr>
    <w:r w:rsidRPr="00A0626D">
      <w:rPr>
        <w:rFonts w:eastAsiaTheme="majorEastAsia" w:cstheme="majorBidi"/>
      </w:rPr>
      <w:t>DOWT – Position De</w:t>
    </w:r>
    <w:r>
      <w:rPr>
        <w:rFonts w:eastAsiaTheme="majorEastAsia" w:cstheme="majorBidi"/>
      </w:rPr>
      <w:t>s</w:t>
    </w:r>
    <w:r w:rsidRPr="00A0626D">
      <w:rPr>
        <w:rFonts w:eastAsiaTheme="majorEastAsia" w:cstheme="majorBidi"/>
      </w:rPr>
      <w:t>cription</w:t>
    </w:r>
    <w:r w:rsidR="00B12C8A">
      <w:rPr>
        <w:rFonts w:eastAsiaTheme="majorEastAsia" w:cstheme="majorBidi"/>
      </w:rPr>
      <w:t>:</w:t>
    </w:r>
    <w:r w:rsidRPr="00A0626D">
      <w:rPr>
        <w:rFonts w:eastAsiaTheme="majorEastAsia" w:cstheme="majorBidi"/>
      </w:rPr>
      <w:t xml:space="preserve"> </w:t>
    </w:r>
    <w:r w:rsidR="00021922">
      <w:rPr>
        <w:rFonts w:eastAsiaTheme="majorEastAsia" w:cstheme="majorBidi"/>
      </w:rPr>
      <w:t>PHOTO ATTENDANT</w:t>
    </w:r>
    <w:r w:rsidR="00286E5A">
      <w:rPr>
        <w:rFonts w:eastAsiaTheme="majorEastAsia" w:cstheme="majorBidi"/>
      </w:rPr>
      <w:t xml:space="preserve">. Last updated: </w:t>
    </w:r>
    <w:r w:rsidR="00585955">
      <w:rPr>
        <w:rFonts w:eastAsiaTheme="majorEastAsia" w:cstheme="majorBidi"/>
      </w:rPr>
      <w:t>1</w:t>
    </w:r>
    <w:r w:rsidR="00286E5A">
      <w:rPr>
        <w:rFonts w:eastAsiaTheme="majorEastAsia" w:cstheme="majorBidi"/>
      </w:rPr>
      <w:t>.</w:t>
    </w:r>
    <w:r w:rsidR="00585955">
      <w:rPr>
        <w:rFonts w:eastAsiaTheme="majorEastAsia" w:cstheme="majorBidi"/>
      </w:rPr>
      <w:t>10</w:t>
    </w:r>
    <w:r w:rsidR="00286E5A">
      <w:rPr>
        <w:rFonts w:eastAsiaTheme="majorEastAsia" w:cstheme="majorBidi"/>
      </w:rPr>
      <w:t>.2018</w:t>
    </w:r>
    <w:r>
      <w:rPr>
        <w:rFonts w:asciiTheme="majorHAnsi" w:eastAsiaTheme="majorEastAsia" w:hAnsiTheme="majorHAnsi" w:cstheme="majorBidi"/>
      </w:rPr>
      <w:ptab w:relativeTo="margin" w:alignment="right" w:leader="none"/>
    </w:r>
    <w:r>
      <w:rPr>
        <w:rFonts w:asciiTheme="majorHAnsi" w:eastAsiaTheme="majorEastAsia" w:hAnsiTheme="majorHAnsi" w:cstheme="majorBidi"/>
      </w:rPr>
      <w:t xml:space="preserve">Page </w:t>
    </w:r>
    <w:r>
      <w:rPr>
        <w:rFonts w:eastAsiaTheme="minorEastAsia"/>
      </w:rPr>
      <w:fldChar w:fldCharType="begin"/>
    </w:r>
    <w:r>
      <w:instrText xml:space="preserve"> PAGE   \* MERGEFORMAT </w:instrText>
    </w:r>
    <w:r>
      <w:rPr>
        <w:rFonts w:eastAsiaTheme="minorEastAsia"/>
      </w:rPr>
      <w:fldChar w:fldCharType="separate"/>
    </w:r>
    <w:r w:rsidR="003A51A5" w:rsidRPr="003A51A5">
      <w:rPr>
        <w:rFonts w:asciiTheme="majorHAnsi" w:eastAsiaTheme="majorEastAsia" w:hAnsiTheme="majorHAnsi" w:cstheme="majorBidi"/>
        <w:noProof/>
      </w:rPr>
      <w:t>2</w:t>
    </w:r>
    <w:r>
      <w:rPr>
        <w:rFonts w:asciiTheme="majorHAnsi" w:eastAsiaTheme="majorEastAsia" w:hAnsiTheme="majorHAnsi" w:cstheme="majorBidi"/>
        <w:noProof/>
      </w:rPr>
      <w:fldChar w:fldCharType="end"/>
    </w:r>
  </w:p>
  <w:p w14:paraId="712193BC" w14:textId="77777777" w:rsidR="00A0626D" w:rsidRDefault="00A0626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0D1970" w14:textId="77777777" w:rsidR="00585955" w:rsidRDefault="005859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25EAD8" w14:textId="77777777" w:rsidR="00A0626D" w:rsidRDefault="00A0626D" w:rsidP="00A0626D">
      <w:pPr>
        <w:spacing w:after="0" w:line="240" w:lineRule="auto"/>
      </w:pPr>
      <w:r>
        <w:separator/>
      </w:r>
    </w:p>
  </w:footnote>
  <w:footnote w:type="continuationSeparator" w:id="0">
    <w:p w14:paraId="6DBFA68B" w14:textId="77777777" w:rsidR="00A0626D" w:rsidRDefault="00A0626D" w:rsidP="00A062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6DC065" w14:textId="77777777" w:rsidR="00585955" w:rsidRDefault="005859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60C473" w14:textId="77777777" w:rsidR="00585955" w:rsidRDefault="0058595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6ED71A" w14:textId="77777777" w:rsidR="00585955" w:rsidRDefault="005859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CD7DD3"/>
    <w:multiLevelType w:val="hybridMultilevel"/>
    <w:tmpl w:val="B2587C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952510"/>
    <w:multiLevelType w:val="hybridMultilevel"/>
    <w:tmpl w:val="010221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866290"/>
    <w:multiLevelType w:val="hybridMultilevel"/>
    <w:tmpl w:val="04601C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7A4E9D"/>
    <w:multiLevelType w:val="hybridMultilevel"/>
    <w:tmpl w:val="5E8820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6000CF"/>
    <w:multiLevelType w:val="hybridMultilevel"/>
    <w:tmpl w:val="72C09E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62014F"/>
    <w:multiLevelType w:val="hybridMultilevel"/>
    <w:tmpl w:val="E446F9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E836C3"/>
    <w:multiLevelType w:val="hybridMultilevel"/>
    <w:tmpl w:val="3670B3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0"/>
  </w:num>
  <w:num w:numId="5">
    <w:abstractNumId w:val="5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MTQxMwcyLM3MjJV0lIJTi4sz8/NACoxrAWsc6xIsAAAA"/>
  </w:docVars>
  <w:rsids>
    <w:rsidRoot w:val="00125533"/>
    <w:rsid w:val="00012CB9"/>
    <w:rsid w:val="00021922"/>
    <w:rsid w:val="000454F6"/>
    <w:rsid w:val="000A644C"/>
    <w:rsid w:val="00125533"/>
    <w:rsid w:val="00166406"/>
    <w:rsid w:val="001A36BE"/>
    <w:rsid w:val="00236185"/>
    <w:rsid w:val="00274CF0"/>
    <w:rsid w:val="00286E5A"/>
    <w:rsid w:val="002A00C6"/>
    <w:rsid w:val="002B5790"/>
    <w:rsid w:val="002C619F"/>
    <w:rsid w:val="00345997"/>
    <w:rsid w:val="00355FA7"/>
    <w:rsid w:val="003A51A5"/>
    <w:rsid w:val="003C59BD"/>
    <w:rsid w:val="004244B6"/>
    <w:rsid w:val="00431B7D"/>
    <w:rsid w:val="004F0184"/>
    <w:rsid w:val="00515A44"/>
    <w:rsid w:val="00574F45"/>
    <w:rsid w:val="00585955"/>
    <w:rsid w:val="00605FBB"/>
    <w:rsid w:val="00634FDD"/>
    <w:rsid w:val="00651413"/>
    <w:rsid w:val="00681058"/>
    <w:rsid w:val="006F67EE"/>
    <w:rsid w:val="007135F0"/>
    <w:rsid w:val="00727C8A"/>
    <w:rsid w:val="007735EC"/>
    <w:rsid w:val="00807C37"/>
    <w:rsid w:val="00845553"/>
    <w:rsid w:val="008651C9"/>
    <w:rsid w:val="008C496D"/>
    <w:rsid w:val="008C4A70"/>
    <w:rsid w:val="008D2F11"/>
    <w:rsid w:val="00936A52"/>
    <w:rsid w:val="009401BD"/>
    <w:rsid w:val="0095382B"/>
    <w:rsid w:val="009E6F01"/>
    <w:rsid w:val="00A0626D"/>
    <w:rsid w:val="00A9681F"/>
    <w:rsid w:val="00B0356B"/>
    <w:rsid w:val="00B12C8A"/>
    <w:rsid w:val="00B53812"/>
    <w:rsid w:val="00B61915"/>
    <w:rsid w:val="00B72DB7"/>
    <w:rsid w:val="00C6687B"/>
    <w:rsid w:val="00CC7098"/>
    <w:rsid w:val="00D63FDC"/>
    <w:rsid w:val="00D75565"/>
    <w:rsid w:val="00DA3BCA"/>
    <w:rsid w:val="00E758B4"/>
    <w:rsid w:val="00FA6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65B29"/>
  <w15:docId w15:val="{C2990FD1-C5C7-4C97-93D1-1E3446BC5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5533"/>
  </w:style>
  <w:style w:type="paragraph" w:styleId="Heading1">
    <w:name w:val="heading 1"/>
    <w:basedOn w:val="Normal"/>
    <w:next w:val="Normal"/>
    <w:link w:val="Heading1Char"/>
    <w:uiPriority w:val="9"/>
    <w:qFormat/>
    <w:rsid w:val="0012553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125533"/>
    <w:pPr>
      <w:keepNext/>
      <w:spacing w:after="0" w:line="240" w:lineRule="auto"/>
      <w:ind w:left="2160" w:hanging="2160"/>
      <w:outlineLvl w:val="2"/>
    </w:pPr>
    <w:rPr>
      <w:rFonts w:ascii="Cambria" w:eastAsia="Times New Roman" w:hAnsi="Cambria" w:cs="Times New Roman"/>
      <w:b/>
      <w:bCs/>
      <w:sz w:val="26"/>
      <w:szCs w:val="26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553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125533"/>
    <w:rPr>
      <w:rFonts w:ascii="Cambria" w:eastAsia="Times New Roman" w:hAnsi="Cambria" w:cs="Times New Roman"/>
      <w:b/>
      <w:bCs/>
      <w:sz w:val="26"/>
      <w:szCs w:val="26"/>
      <w:lang w:val="x-none"/>
    </w:rPr>
  </w:style>
  <w:style w:type="paragraph" w:styleId="ListParagraph">
    <w:name w:val="List Paragraph"/>
    <w:basedOn w:val="Normal"/>
    <w:uiPriority w:val="34"/>
    <w:qFormat/>
    <w:rsid w:val="0012553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062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26D"/>
  </w:style>
  <w:style w:type="paragraph" w:styleId="Footer">
    <w:name w:val="footer"/>
    <w:basedOn w:val="Normal"/>
    <w:link w:val="FooterChar"/>
    <w:uiPriority w:val="99"/>
    <w:unhideWhenUsed/>
    <w:rsid w:val="00A062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26D"/>
  </w:style>
  <w:style w:type="paragraph" w:styleId="BalloonText">
    <w:name w:val="Balloon Text"/>
    <w:basedOn w:val="Normal"/>
    <w:link w:val="BalloonTextChar"/>
    <w:uiPriority w:val="99"/>
    <w:semiHidden/>
    <w:unhideWhenUsed/>
    <w:rsid w:val="00A062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26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5859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FC75FE-61B4-4054-91B5-C8948787AB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2</Pages>
  <Words>670</Words>
  <Characters>38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Rogers</dc:creator>
  <cp:lastModifiedBy>Michelle Rogers</cp:lastModifiedBy>
  <cp:revision>17</cp:revision>
  <cp:lastPrinted>2018-10-01T05:39:00Z</cp:lastPrinted>
  <dcterms:created xsi:type="dcterms:W3CDTF">2018-02-22T02:51:00Z</dcterms:created>
  <dcterms:modified xsi:type="dcterms:W3CDTF">2018-10-02T04:31:00Z</dcterms:modified>
</cp:coreProperties>
</file>